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DBD9D0" w14:textId="77777777" w:rsidR="00C01366" w:rsidRDefault="00C01366" w:rsidP="00C01366">
      <w:r>
        <w:t xml:space="preserve">Wpierw </w:t>
      </w:r>
      <w:proofErr w:type="spellStart"/>
      <w:r>
        <w:t>zalozylem</w:t>
      </w:r>
      <w:proofErr w:type="spellEnd"/>
      <w:r>
        <w:t xml:space="preserve"> prywatne repozytorium na gicie, </w:t>
      </w:r>
      <w:proofErr w:type="spellStart"/>
      <w:r>
        <w:t>posciagalem</w:t>
      </w:r>
      <w:proofErr w:type="spellEnd"/>
      <w:r>
        <w:t xml:space="preserve"> wszystkie potrzebne biblioteki, </w:t>
      </w:r>
      <w:proofErr w:type="spellStart"/>
      <w:r>
        <w:t>django</w:t>
      </w:r>
      <w:proofErr w:type="spellEnd"/>
      <w:r>
        <w:t xml:space="preserve">, </w:t>
      </w:r>
      <w:proofErr w:type="spellStart"/>
      <w:r>
        <w:t>nltk</w:t>
      </w:r>
      <w:proofErr w:type="spellEnd"/>
      <w:r>
        <w:t xml:space="preserve"> </w:t>
      </w:r>
      <w:proofErr w:type="spellStart"/>
      <w:r>
        <w:t>itp</w:t>
      </w:r>
      <w:proofErr w:type="spellEnd"/>
    </w:p>
    <w:p w14:paraId="6008555E" w14:textId="77777777" w:rsidR="00C01366" w:rsidRPr="00C01366" w:rsidRDefault="00C01366" w:rsidP="00B21839"/>
    <w:p w14:paraId="2E7F1965" w14:textId="449068D2" w:rsidR="001E53E4" w:rsidRDefault="001E53E4" w:rsidP="00B21839">
      <w:pPr>
        <w:rPr>
          <w:b/>
          <w:sz w:val="28"/>
          <w:lang w:val="en-US"/>
        </w:rPr>
      </w:pPr>
      <w:r w:rsidRPr="001E53E4">
        <w:rPr>
          <w:b/>
          <w:sz w:val="28"/>
          <w:lang w:val="en-US"/>
        </w:rPr>
        <w:t>TWEETS</w:t>
      </w:r>
    </w:p>
    <w:p w14:paraId="161188BB" w14:textId="77777777" w:rsidR="00C01366" w:rsidRDefault="00C01366" w:rsidP="00C01366">
      <w:pPr>
        <w:rPr>
          <w:lang w:val="en-US"/>
        </w:rPr>
      </w:pPr>
      <w:r w:rsidRPr="00B21839">
        <w:rPr>
          <w:lang w:val="en-US"/>
        </w:rPr>
        <w:t xml:space="preserve">I created a twitter account mas15@aber.ac.uk, </w:t>
      </w:r>
      <w:proofErr w:type="spellStart"/>
      <w:r w:rsidRPr="00B21839">
        <w:rPr>
          <w:lang w:val="en-US"/>
        </w:rPr>
        <w:t>kol</w:t>
      </w:r>
      <w:proofErr w:type="spellEnd"/>
    </w:p>
    <w:p w14:paraId="731209DE" w14:textId="77777777" w:rsidR="00C01366" w:rsidRPr="001E53E4" w:rsidRDefault="00C01366" w:rsidP="00B21839">
      <w:pPr>
        <w:rPr>
          <w:b/>
          <w:sz w:val="28"/>
          <w:lang w:val="en-US"/>
        </w:rPr>
      </w:pPr>
    </w:p>
    <w:p w14:paraId="451E1084" w14:textId="77777777" w:rsidR="00B21839" w:rsidRPr="00B21839" w:rsidRDefault="00B21839" w:rsidP="00B21839">
      <w:pPr>
        <w:rPr>
          <w:lang w:val="en-US"/>
        </w:rPr>
      </w:pPr>
      <w:r w:rsidRPr="00B21839">
        <w:rPr>
          <w:lang w:val="en-US"/>
        </w:rPr>
        <w:t xml:space="preserve">Created twitter app to obtain keys and access tokens </w:t>
      </w:r>
    </w:p>
    <w:p w14:paraId="2D6C6F9F" w14:textId="77777777" w:rsidR="00B21839" w:rsidRPr="00B21839" w:rsidRDefault="00B21839" w:rsidP="00B21839">
      <w:pPr>
        <w:rPr>
          <w:lang w:val="en-US"/>
        </w:rPr>
      </w:pPr>
      <w:r w:rsidRPr="00B21839">
        <w:rPr>
          <w:lang w:val="en-US"/>
        </w:rPr>
        <w:t>https://apps.twitter.com/app/14789943</w:t>
      </w:r>
    </w:p>
    <w:p w14:paraId="3402EE2B" w14:textId="77777777" w:rsidR="00B21839" w:rsidRPr="00B21839" w:rsidRDefault="00B21839" w:rsidP="00B21839">
      <w:pPr>
        <w:rPr>
          <w:lang w:val="en-US"/>
        </w:rPr>
      </w:pPr>
    </w:p>
    <w:p w14:paraId="6F77C56E" w14:textId="77777777" w:rsidR="00B21839" w:rsidRPr="00B21839" w:rsidRDefault="00B21839" w:rsidP="00B21839">
      <w:pPr>
        <w:rPr>
          <w:lang w:val="en-US"/>
        </w:rPr>
      </w:pPr>
      <w:r w:rsidRPr="00B21839">
        <w:rPr>
          <w:lang w:val="en-US"/>
        </w:rPr>
        <w:t>Consumer Key (API Key) sHEmHwtt3koxdLoa6Ok2vEduH</w:t>
      </w:r>
    </w:p>
    <w:p w14:paraId="60DDF6AF" w14:textId="77777777" w:rsidR="00B21839" w:rsidRPr="00B21839" w:rsidRDefault="00B21839" w:rsidP="00B21839">
      <w:pPr>
        <w:rPr>
          <w:lang w:val="en-US"/>
        </w:rPr>
      </w:pPr>
      <w:r w:rsidRPr="00B21839">
        <w:rPr>
          <w:lang w:val="en-US"/>
        </w:rPr>
        <w:t xml:space="preserve">Consumer Secret (API </w:t>
      </w:r>
      <w:proofErr w:type="gramStart"/>
      <w:r w:rsidRPr="00B21839">
        <w:rPr>
          <w:lang w:val="en-US"/>
        </w:rPr>
        <w:t xml:space="preserve">Secret)   </w:t>
      </w:r>
      <w:proofErr w:type="gramEnd"/>
      <w:r w:rsidRPr="00B21839">
        <w:rPr>
          <w:lang w:val="en-US"/>
        </w:rPr>
        <w:t>fJZsN0OQW80Vqnw265rT8Jvc7VwADGNS0kB5vMjIRG4d3eywzJ</w:t>
      </w:r>
    </w:p>
    <w:p w14:paraId="3E4D7CCE" w14:textId="77777777" w:rsidR="00B21839" w:rsidRPr="00B21839" w:rsidRDefault="00B21839" w:rsidP="00B21839">
      <w:pPr>
        <w:rPr>
          <w:lang w:val="en-US"/>
        </w:rPr>
      </w:pPr>
      <w:r w:rsidRPr="00B21839">
        <w:rPr>
          <w:lang w:val="en-US"/>
        </w:rPr>
        <w:t>Access Token   962374758783471616-KZtDMvJkmJigxZWUr3EI8x5iOgguRQB</w:t>
      </w:r>
    </w:p>
    <w:p w14:paraId="3DB9AD86" w14:textId="77777777" w:rsidR="00B21839" w:rsidRPr="00B21839" w:rsidRDefault="00B21839" w:rsidP="00B21839">
      <w:pPr>
        <w:rPr>
          <w:lang w:val="en-US"/>
        </w:rPr>
      </w:pPr>
      <w:r w:rsidRPr="00B21839">
        <w:rPr>
          <w:lang w:val="en-US"/>
        </w:rPr>
        <w:t>Access Token Secret    hLtD8RMXyT2kcUDR9oLg7P7MtXSkrlgBWgsZk4u8GJY84</w:t>
      </w:r>
    </w:p>
    <w:p w14:paraId="75F8E17D" w14:textId="7DB8FC32" w:rsidR="00B21839" w:rsidRDefault="001E53E4" w:rsidP="00B21839">
      <w:pPr>
        <w:rPr>
          <w:lang w:val="en-US"/>
        </w:rPr>
      </w:pPr>
      <w:r>
        <w:rPr>
          <w:lang w:val="en-US"/>
        </w:rPr>
        <w:t xml:space="preserve">I used a code from </w:t>
      </w:r>
      <w:r w:rsidR="00B21839" w:rsidRPr="001E53E4">
        <w:rPr>
          <w:lang w:val="en-US"/>
        </w:rPr>
        <w:t xml:space="preserve"> </w:t>
      </w:r>
      <w:hyperlink r:id="rId4" w:history="1">
        <w:r w:rsidRPr="00BC3B06">
          <w:rPr>
            <w:rStyle w:val="Hipercze"/>
            <w:lang w:val="en-US"/>
          </w:rPr>
          <w:t>http://tweepy.readthedocs.io/en/v3.5.0/getting_started.html</w:t>
        </w:r>
      </w:hyperlink>
    </w:p>
    <w:p w14:paraId="7FA73EB2" w14:textId="77777777" w:rsidR="001E53E4" w:rsidRPr="00B21839" w:rsidRDefault="001E53E4" w:rsidP="001E53E4">
      <w:pPr>
        <w:rPr>
          <w:lang w:val="en-US"/>
        </w:rPr>
      </w:pPr>
    </w:p>
    <w:p w14:paraId="4E1D4273" w14:textId="77777777" w:rsidR="001E53E4" w:rsidRDefault="001E53E4" w:rsidP="001E53E4">
      <w:proofErr w:type="spellStart"/>
      <w:r>
        <w:t>tweety</w:t>
      </w:r>
      <w:proofErr w:type="spellEnd"/>
      <w:r>
        <w:t xml:space="preserve"> z http://uk.businessinsider.com/trump-tweets-of-the-year-2017-12?r=US&amp;IR=T/#when-he-chastised-so-called-russian-hacking-1</w:t>
      </w:r>
    </w:p>
    <w:p w14:paraId="538B257F" w14:textId="77777777" w:rsidR="001E53E4" w:rsidRDefault="001E53E4" w:rsidP="001E53E4">
      <w:r>
        <w:t>https://news.sky.com/story/sad-pathetic-a-history-of-donald-trumps-twitter-insults-11123543</w:t>
      </w:r>
    </w:p>
    <w:p w14:paraId="671B85FD" w14:textId="77777777" w:rsidR="00B21839" w:rsidRPr="00957BF6" w:rsidRDefault="00B21839" w:rsidP="00B21839"/>
    <w:p w14:paraId="25F032F2" w14:textId="35A0459E" w:rsidR="00B21839" w:rsidRDefault="00B21839" w:rsidP="00B21839">
      <w:pPr>
        <w:rPr>
          <w:b/>
          <w:sz w:val="32"/>
          <w:lang w:val="en-US"/>
        </w:rPr>
      </w:pPr>
      <w:r w:rsidRPr="001E53E4">
        <w:rPr>
          <w:b/>
          <w:sz w:val="32"/>
          <w:lang w:val="en-US"/>
        </w:rPr>
        <w:t xml:space="preserve">Sentiment </w:t>
      </w:r>
      <w:proofErr w:type="spellStart"/>
      <w:r w:rsidRPr="001E53E4">
        <w:rPr>
          <w:b/>
          <w:sz w:val="32"/>
          <w:lang w:val="en-US"/>
        </w:rPr>
        <w:t>anysis</w:t>
      </w:r>
      <w:proofErr w:type="spellEnd"/>
      <w:r w:rsidRPr="001E53E4">
        <w:rPr>
          <w:b/>
          <w:sz w:val="32"/>
          <w:lang w:val="en-US"/>
        </w:rPr>
        <w:t>:</w:t>
      </w:r>
    </w:p>
    <w:p w14:paraId="2C3A55C3" w14:textId="2517765B" w:rsidR="002B71EF" w:rsidRDefault="002B71EF" w:rsidP="00B21839">
      <w:pPr>
        <w:rPr>
          <w:lang w:val="en-US"/>
        </w:rPr>
      </w:pPr>
      <w:r>
        <w:rPr>
          <w:lang w:val="en-US"/>
        </w:rPr>
        <w:t>I have chosen manually about 120 tweets that half was positive and half was negative</w:t>
      </w:r>
      <w:r w:rsidR="00176B2F">
        <w:rPr>
          <w:lang w:val="en-US"/>
        </w:rPr>
        <w:t>.</w:t>
      </w:r>
    </w:p>
    <w:p w14:paraId="32BF4990" w14:textId="4C76E1D7" w:rsidR="00B21839" w:rsidRPr="00B21839" w:rsidRDefault="00B21839" w:rsidP="00B21839">
      <w:pPr>
        <w:rPr>
          <w:lang w:val="en-US"/>
        </w:rPr>
      </w:pPr>
      <w:r w:rsidRPr="00B21839">
        <w:rPr>
          <w:lang w:val="en-US"/>
        </w:rPr>
        <w:t xml:space="preserve">we have got 2 data </w:t>
      </w:r>
      <w:proofErr w:type="gramStart"/>
      <w:r w:rsidRPr="00B21839">
        <w:rPr>
          <w:lang w:val="en-US"/>
        </w:rPr>
        <w:t>sets :</w:t>
      </w:r>
      <w:proofErr w:type="gramEnd"/>
      <w:r w:rsidRPr="00B21839">
        <w:rPr>
          <w:lang w:val="en-US"/>
        </w:rPr>
        <w:t xml:space="preserve"> positive, negative, each </w:t>
      </w:r>
      <w:r w:rsidR="002B71EF">
        <w:rPr>
          <w:lang w:val="en-US"/>
        </w:rPr>
        <w:t>60</w:t>
      </w:r>
      <w:r w:rsidRPr="00B21839">
        <w:rPr>
          <w:lang w:val="en-US"/>
        </w:rPr>
        <w:t xml:space="preserve"> tweets </w:t>
      </w:r>
    </w:p>
    <w:p w14:paraId="6F75E510" w14:textId="23101808" w:rsidR="00B21839" w:rsidRPr="00B21839" w:rsidRDefault="006A0E4A" w:rsidP="00B21839">
      <w:pPr>
        <w:rPr>
          <w:lang w:val="en-US"/>
        </w:rPr>
      </w:pPr>
      <w:r>
        <w:rPr>
          <w:lang w:val="en-US"/>
        </w:rPr>
        <w:t>Then I s</w:t>
      </w:r>
      <w:r w:rsidRPr="00B21839">
        <w:rPr>
          <w:lang w:val="en-US"/>
        </w:rPr>
        <w:t xml:space="preserve">plit corpus </w:t>
      </w:r>
      <w:r w:rsidR="00A95EE4">
        <w:rPr>
          <w:lang w:val="en-US"/>
        </w:rPr>
        <w:t>into</w:t>
      </w:r>
      <w:r w:rsidRPr="00B21839">
        <w:rPr>
          <w:lang w:val="en-US"/>
        </w:rPr>
        <w:t xml:space="preserve"> test </w:t>
      </w:r>
      <w:r w:rsidR="00A95EE4">
        <w:rPr>
          <w:lang w:val="en-US"/>
        </w:rPr>
        <w:t>and</w:t>
      </w:r>
      <w:r w:rsidRPr="00B21839">
        <w:rPr>
          <w:lang w:val="en-US"/>
        </w:rPr>
        <w:t xml:space="preserve"> </w:t>
      </w:r>
      <w:proofErr w:type="spellStart"/>
      <w:r w:rsidRPr="00B21839">
        <w:rPr>
          <w:lang w:val="en-US"/>
        </w:rPr>
        <w:t>trainig</w:t>
      </w:r>
      <w:proofErr w:type="spellEnd"/>
      <w:r w:rsidR="00A1014F">
        <w:rPr>
          <w:lang w:val="en-US"/>
        </w:rPr>
        <w:t xml:space="preserve"> to do k-cross validation with </w:t>
      </w:r>
      <w:proofErr w:type="gramStart"/>
      <w:r w:rsidR="00A1014F">
        <w:rPr>
          <w:lang w:val="en-US"/>
        </w:rPr>
        <w:t>stratification(</w:t>
      </w:r>
      <w:proofErr w:type="gramEnd"/>
      <w:r w:rsidR="00A1014F">
        <w:rPr>
          <w:lang w:val="en-US"/>
        </w:rPr>
        <w:t xml:space="preserve">same amount </w:t>
      </w:r>
      <w:proofErr w:type="spellStart"/>
      <w:r w:rsidR="00A1014F">
        <w:rPr>
          <w:lang w:val="en-US"/>
        </w:rPr>
        <w:t>pos</w:t>
      </w:r>
      <w:proofErr w:type="spellEnd"/>
      <w:r w:rsidR="00A1014F">
        <w:rPr>
          <w:lang w:val="en-US"/>
        </w:rPr>
        <w:t xml:space="preserve"> and neg for train and test). I wrote a code which does k-cross validation by myself because one from </w:t>
      </w:r>
      <w:proofErr w:type="spellStart"/>
      <w:r w:rsidR="00A1014F">
        <w:rPr>
          <w:lang w:val="en-US"/>
        </w:rPr>
        <w:t>scikit</w:t>
      </w:r>
      <w:proofErr w:type="spellEnd"/>
      <w:r w:rsidR="00A1014F">
        <w:rPr>
          <w:lang w:val="en-US"/>
        </w:rPr>
        <w:t xml:space="preserve"> learn was harder to use and I had some problems with stratification?</w:t>
      </w:r>
      <w:r>
        <w:rPr>
          <w:lang w:val="en-US"/>
        </w:rPr>
        <w:t xml:space="preserve"> </w:t>
      </w:r>
    </w:p>
    <w:p w14:paraId="15C620B5" w14:textId="6CA1112D" w:rsidR="006A0A9E" w:rsidRDefault="006A0A9E" w:rsidP="00B21839">
      <w:pPr>
        <w:rPr>
          <w:lang w:val="en-US"/>
        </w:rPr>
      </w:pPr>
      <w:r>
        <w:rPr>
          <w:lang w:val="en-US"/>
        </w:rPr>
        <w:t xml:space="preserve">First step to do classification is to get a vocabulary. To do so tweets are split by sentences and are stripped from unnecessary whitespaces etc. Then each tweet </w:t>
      </w:r>
      <w:r w:rsidR="00021D3F">
        <w:rPr>
          <w:lang w:val="en-US"/>
        </w:rPr>
        <w:t>is lowercased.</w:t>
      </w:r>
    </w:p>
    <w:p w14:paraId="7A1CED92" w14:textId="10CAF20A" w:rsidR="00000D5D" w:rsidRDefault="00000D5D" w:rsidP="00B21839">
      <w:pPr>
        <w:rPr>
          <w:lang w:val="en-US"/>
        </w:rPr>
      </w:pPr>
      <w:r>
        <w:rPr>
          <w:lang w:val="en-US"/>
        </w:rPr>
        <w:t>When tweets are preprocessed we extract phrases from each of the tweets.</w:t>
      </w:r>
      <w:r w:rsidR="00256418">
        <w:rPr>
          <w:lang w:val="en-US"/>
        </w:rPr>
        <w:t xml:space="preserve"> To do so we split each tweet by </w:t>
      </w:r>
      <w:proofErr w:type="spellStart"/>
      <w:r w:rsidR="00256418">
        <w:rPr>
          <w:lang w:val="en-US"/>
        </w:rPr>
        <w:t>stopwords</w:t>
      </w:r>
      <w:proofErr w:type="spellEnd"/>
      <w:r w:rsidR="007947A9">
        <w:rPr>
          <w:lang w:val="en-US"/>
        </w:rPr>
        <w:t xml:space="preserve"> (on, at, the, yours)</w:t>
      </w:r>
      <w:r w:rsidR="00256418">
        <w:rPr>
          <w:lang w:val="en-US"/>
        </w:rPr>
        <w:t>. I used stop words</w:t>
      </w:r>
      <w:r w:rsidR="00795C34">
        <w:rPr>
          <w:lang w:val="en-US"/>
        </w:rPr>
        <w:t xml:space="preserve"> from </w:t>
      </w:r>
      <w:proofErr w:type="spellStart"/>
      <w:r w:rsidR="00795C34">
        <w:rPr>
          <w:lang w:val="en-US"/>
        </w:rPr>
        <w:t>blablabla</w:t>
      </w:r>
      <w:proofErr w:type="spellEnd"/>
      <w:r w:rsidR="00795C34">
        <w:rPr>
          <w:lang w:val="en-US"/>
        </w:rPr>
        <w:t>.</w:t>
      </w:r>
      <w:r w:rsidR="00256418">
        <w:rPr>
          <w:lang w:val="en-US"/>
        </w:rPr>
        <w:t xml:space="preserve"> </w:t>
      </w:r>
      <w:r w:rsidR="00EB2C35">
        <w:rPr>
          <w:lang w:val="en-US"/>
        </w:rPr>
        <w:t xml:space="preserve">To </w:t>
      </w:r>
      <w:proofErr w:type="spellStart"/>
      <w:r w:rsidR="00EB2C35">
        <w:rPr>
          <w:lang w:val="en-US"/>
        </w:rPr>
        <w:t>sa</w:t>
      </w:r>
      <w:proofErr w:type="spellEnd"/>
      <w:r w:rsidR="00EB2C35">
        <w:rPr>
          <w:lang w:val="en-US"/>
        </w:rPr>
        <w:t xml:space="preserve"> nasi candidates.</w:t>
      </w:r>
    </w:p>
    <w:p w14:paraId="54B43263" w14:textId="26588B5A" w:rsidR="00EB2C35" w:rsidRDefault="00EB2C35" w:rsidP="00B21839">
      <w:pPr>
        <w:rPr>
          <w:lang w:val="en-US"/>
        </w:rPr>
      </w:pPr>
      <w:r>
        <w:rPr>
          <w:lang w:val="en-US"/>
        </w:rPr>
        <w:t xml:space="preserve">Then for each of the candidates we check if the phrase meets our </w:t>
      </w:r>
      <w:proofErr w:type="spellStart"/>
      <w:r>
        <w:rPr>
          <w:lang w:val="en-US"/>
        </w:rPr>
        <w:t>expecteation</w:t>
      </w:r>
      <w:proofErr w:type="spellEnd"/>
      <w:r>
        <w:rPr>
          <w:lang w:val="en-US"/>
        </w:rPr>
        <w:t xml:space="preserve"> (is it 2- 3 words in phrase) and we check how many times the phrase occurred in the corpus.</w:t>
      </w:r>
      <w:r w:rsidR="003E332E">
        <w:rPr>
          <w:lang w:val="en-US"/>
        </w:rPr>
        <w:t xml:space="preserve"> It gave the best results when I set </w:t>
      </w:r>
      <w:proofErr w:type="spellStart"/>
      <w:r w:rsidR="003E332E">
        <w:rPr>
          <w:lang w:val="en-US"/>
        </w:rPr>
        <w:t>min_phrase_freq</w:t>
      </w:r>
      <w:proofErr w:type="spellEnd"/>
      <w:r w:rsidR="003E332E">
        <w:rPr>
          <w:lang w:val="en-US"/>
        </w:rPr>
        <w:t xml:space="preserve"> to 2</w:t>
      </w:r>
      <w:r w:rsidR="007634EB">
        <w:rPr>
          <w:lang w:val="en-US"/>
        </w:rPr>
        <w:t>.</w:t>
      </w:r>
      <w:r w:rsidR="00CD6EB5">
        <w:rPr>
          <w:lang w:val="en-US"/>
        </w:rPr>
        <w:t xml:space="preserve"> </w:t>
      </w:r>
    </w:p>
    <w:p w14:paraId="1E60FED5" w14:textId="77777777" w:rsidR="00923142" w:rsidRDefault="00923142" w:rsidP="00B21839">
      <w:pPr>
        <w:rPr>
          <w:lang w:val="en-US"/>
        </w:rPr>
      </w:pPr>
    </w:p>
    <w:p w14:paraId="350942AF" w14:textId="1B302E7A" w:rsidR="00CD6EB5" w:rsidRDefault="00CD6EB5" w:rsidP="00B21839">
      <w:pPr>
        <w:rPr>
          <w:lang w:val="en-US"/>
        </w:rPr>
      </w:pPr>
    </w:p>
    <w:p w14:paraId="2273CFB2" w14:textId="77777777" w:rsidR="00103FE6" w:rsidRDefault="00103FE6" w:rsidP="00B21839">
      <w:pPr>
        <w:rPr>
          <w:lang w:val="en-US"/>
        </w:rPr>
      </w:pPr>
    </w:p>
    <w:p w14:paraId="7C28384C" w14:textId="77777777" w:rsidR="00CD6EB5" w:rsidRDefault="00CD6EB5" w:rsidP="00B21839">
      <w:pPr>
        <w:rPr>
          <w:lang w:val="en-US"/>
        </w:rPr>
      </w:pPr>
    </w:p>
    <w:p w14:paraId="76AEA11F" w14:textId="6AB1E564" w:rsidR="007634EB" w:rsidRDefault="007634EB" w:rsidP="00B21839">
      <w:pPr>
        <w:rPr>
          <w:lang w:val="en-US"/>
        </w:rPr>
      </w:pPr>
      <w:r>
        <w:rPr>
          <w:lang w:val="en-US"/>
        </w:rPr>
        <w:t xml:space="preserve">Phrases that did not match these </w:t>
      </w:r>
      <w:proofErr w:type="spellStart"/>
      <w:r>
        <w:rPr>
          <w:lang w:val="en-US"/>
        </w:rPr>
        <w:t>warunkom</w:t>
      </w:r>
      <w:proofErr w:type="spellEnd"/>
      <w:r>
        <w:rPr>
          <w:lang w:val="en-US"/>
        </w:rPr>
        <w:t xml:space="preserve"> are split into words. From these words we remove ones that are shorter than 3 letters. Each of the words is </w:t>
      </w:r>
      <w:proofErr w:type="spellStart"/>
      <w:r>
        <w:rPr>
          <w:lang w:val="en-US"/>
        </w:rPr>
        <w:t>lemmized</w:t>
      </w:r>
      <w:proofErr w:type="spellEnd"/>
      <w:r>
        <w:rPr>
          <w:lang w:val="en-US"/>
        </w:rPr>
        <w:t xml:space="preserve"> then. Example here. </w:t>
      </w:r>
      <w:r w:rsidR="008E38D5">
        <w:rPr>
          <w:lang w:val="en-US"/>
        </w:rPr>
        <w:t>I also tried to use stemming but it gave very bad results and was useless.</w:t>
      </w:r>
    </w:p>
    <w:p w14:paraId="3513A689" w14:textId="77777777" w:rsidR="00103FE6" w:rsidRDefault="00103FE6" w:rsidP="00103FE6">
      <w:pPr>
        <w:rPr>
          <w:lang w:val="en-US"/>
        </w:rPr>
      </w:pPr>
    </w:p>
    <w:p w14:paraId="4DE8A2CC" w14:textId="77777777" w:rsidR="00103FE6" w:rsidRDefault="00103FE6" w:rsidP="00103FE6">
      <w:pPr>
        <w:rPr>
          <w:lang w:val="en-US"/>
        </w:rPr>
      </w:pPr>
      <w:r>
        <w:rPr>
          <w:lang w:val="en-US"/>
        </w:rPr>
        <w:t xml:space="preserve">When we have got a </w:t>
      </w:r>
      <w:proofErr w:type="gramStart"/>
      <w:r>
        <w:rPr>
          <w:lang w:val="en-US"/>
        </w:rPr>
        <w:t>vocabulary</w:t>
      </w:r>
      <w:proofErr w:type="gramEnd"/>
      <w:r>
        <w:rPr>
          <w:lang w:val="en-US"/>
        </w:rPr>
        <w:t xml:space="preserve"> we can then do a classification.</w:t>
      </w:r>
    </w:p>
    <w:p w14:paraId="70BA3B75" w14:textId="77777777" w:rsidR="00103FE6" w:rsidRDefault="00103FE6" w:rsidP="00103FE6">
      <w:pPr>
        <w:rPr>
          <w:lang w:val="en-US"/>
        </w:rPr>
      </w:pPr>
      <w:r>
        <w:rPr>
          <w:lang w:val="en-US"/>
        </w:rPr>
        <w:t xml:space="preserve">To do so we need a </w:t>
      </w:r>
      <w:proofErr w:type="spellStart"/>
      <w:r>
        <w:rPr>
          <w:lang w:val="en-US"/>
        </w:rPr>
        <w:t>feature_extraction</w:t>
      </w:r>
      <w:proofErr w:type="spellEnd"/>
      <w:r>
        <w:rPr>
          <w:lang w:val="en-US"/>
        </w:rPr>
        <w:t xml:space="preserve"> function that will extract features from </w:t>
      </w:r>
      <w:proofErr w:type="spellStart"/>
      <w:r>
        <w:rPr>
          <w:lang w:val="en-US"/>
        </w:rPr>
        <w:t>vobaluary</w:t>
      </w:r>
      <w:proofErr w:type="spellEnd"/>
      <w:r>
        <w:rPr>
          <w:lang w:val="en-US"/>
        </w:rPr>
        <w:t xml:space="preserve"> in the tweets we want to classify. This function does almost the same as building…</w:t>
      </w:r>
    </w:p>
    <w:p w14:paraId="67AB2612" w14:textId="77777777" w:rsidR="00B21839" w:rsidRDefault="00B21839" w:rsidP="00B21839"/>
    <w:p w14:paraId="0D7A0C5C" w14:textId="5D8643B3" w:rsidR="00B21839" w:rsidRPr="00103FE6" w:rsidRDefault="00103FE6" w:rsidP="00B21839">
      <w:r w:rsidRPr="00103FE6">
        <w:t>K-</w:t>
      </w:r>
      <w:proofErr w:type="spellStart"/>
      <w:r w:rsidRPr="00103FE6">
        <w:t>fold</w:t>
      </w:r>
      <w:proofErr w:type="spellEnd"/>
      <w:r w:rsidRPr="00103FE6">
        <w:t xml:space="preserve"> </w:t>
      </w:r>
      <w:proofErr w:type="gramStart"/>
      <w:r w:rsidRPr="00103FE6">
        <w:t xml:space="preserve">z </w:t>
      </w:r>
      <w:r w:rsidR="00B21839" w:rsidRPr="00103FE6">
        <w:t xml:space="preserve"> http://thelillysblog.com/2017/08/18/machine-learning-k-fold-validation/</w:t>
      </w:r>
      <w:proofErr w:type="gramEnd"/>
    </w:p>
    <w:p w14:paraId="094275BF" w14:textId="77777777" w:rsidR="000F3B3C" w:rsidRPr="00103FE6" w:rsidRDefault="000F3B3C" w:rsidP="000F3B3C"/>
    <w:p w14:paraId="6D734211" w14:textId="67A502F3" w:rsidR="00A57F07" w:rsidRPr="00103FE6" w:rsidRDefault="00A57F07" w:rsidP="00A57F07"/>
    <w:p w14:paraId="406F1A24" w14:textId="5C94B747" w:rsidR="000636D9" w:rsidRDefault="000636D9" w:rsidP="00A57F07">
      <w:pPr>
        <w:rPr>
          <w:lang w:val="en-US"/>
        </w:rPr>
      </w:pPr>
      <w:proofErr w:type="gramStart"/>
      <w:r>
        <w:rPr>
          <w:lang w:val="en-US"/>
        </w:rPr>
        <w:t>Firstly</w:t>
      </w:r>
      <w:proofErr w:type="gramEnd"/>
      <w:r>
        <w:rPr>
          <w:lang w:val="en-US"/>
        </w:rPr>
        <w:t xml:space="preserve"> I tried NB without preprocessing the data. Only lower case. It had about 82% </w:t>
      </w:r>
      <w:proofErr w:type="spellStart"/>
      <w:r>
        <w:rPr>
          <w:lang w:val="en-US"/>
        </w:rPr>
        <w:t>percents</w:t>
      </w:r>
      <w:proofErr w:type="spellEnd"/>
      <w:r>
        <w:rPr>
          <w:lang w:val="en-US"/>
        </w:rPr>
        <w:t xml:space="preserve"> of accuracy but was using wrong words as features. Most of them were </w:t>
      </w:r>
      <w:proofErr w:type="spellStart"/>
      <w:r>
        <w:rPr>
          <w:lang w:val="en-US"/>
        </w:rPr>
        <w:t>stopwords</w:t>
      </w:r>
      <w:proofErr w:type="spellEnd"/>
      <w:r>
        <w:rPr>
          <w:lang w:val="en-US"/>
        </w:rPr>
        <w:t xml:space="preserve"> and () etc.</w:t>
      </w:r>
    </w:p>
    <w:p w14:paraId="7553826D" w14:textId="77777777" w:rsidR="000F3B3C" w:rsidRPr="00B21839" w:rsidRDefault="000F3B3C" w:rsidP="000F3B3C">
      <w:pPr>
        <w:rPr>
          <w:lang w:val="en-US"/>
        </w:rPr>
      </w:pPr>
      <w:r w:rsidRPr="00B21839">
        <w:rPr>
          <w:lang w:val="en-US"/>
        </w:rPr>
        <w:t xml:space="preserve">Using </w:t>
      </w:r>
      <w:proofErr w:type="spellStart"/>
      <w:r w:rsidRPr="00B21839">
        <w:rPr>
          <w:lang w:val="en-US"/>
        </w:rPr>
        <w:t>MaxEntClassifier</w:t>
      </w:r>
      <w:proofErr w:type="spellEnd"/>
      <w:r w:rsidRPr="00B21839">
        <w:rPr>
          <w:lang w:val="en-US"/>
        </w:rPr>
        <w:t xml:space="preserve"> gave </w:t>
      </w:r>
      <w:proofErr w:type="spellStart"/>
      <w:r w:rsidRPr="00B21839">
        <w:rPr>
          <w:lang w:val="en-US"/>
        </w:rPr>
        <w:t>similiar</w:t>
      </w:r>
      <w:proofErr w:type="spellEnd"/>
      <w:r w:rsidRPr="00B21839">
        <w:rPr>
          <w:lang w:val="en-US"/>
        </w:rPr>
        <w:t xml:space="preserve"> results</w:t>
      </w:r>
    </w:p>
    <w:p w14:paraId="07E0EBEC" w14:textId="2F76614F" w:rsidR="000F3B3C" w:rsidRDefault="000F3B3C" w:rsidP="000F3B3C">
      <w:pPr>
        <w:rPr>
          <w:lang w:val="en-US"/>
        </w:rPr>
      </w:pPr>
      <w:r w:rsidRPr="00B21839">
        <w:rPr>
          <w:lang w:val="en-US"/>
        </w:rPr>
        <w:t xml:space="preserve">Average accuracy was </w:t>
      </w:r>
      <w:proofErr w:type="spellStart"/>
      <w:r w:rsidRPr="00B21839">
        <w:rPr>
          <w:lang w:val="en-US"/>
        </w:rPr>
        <w:t>abnout</w:t>
      </w:r>
      <w:proofErr w:type="spellEnd"/>
      <w:r w:rsidRPr="00B21839">
        <w:rPr>
          <w:lang w:val="en-US"/>
        </w:rPr>
        <w:t xml:space="preserve"> 75% (0.71, 0.82, 0.83)</w:t>
      </w:r>
    </w:p>
    <w:p w14:paraId="6B7FE00C" w14:textId="13809CDD" w:rsidR="000F3B3C" w:rsidRPr="00B21839" w:rsidRDefault="00CD4AC7" w:rsidP="000F3B3C">
      <w:pPr>
        <w:rPr>
          <w:lang w:val="en-US"/>
        </w:rPr>
      </w:pPr>
      <w:r>
        <w:rPr>
          <w:lang w:val="en-US"/>
        </w:rPr>
        <w:t xml:space="preserve">But because they were </w:t>
      </w:r>
      <w:proofErr w:type="spellStart"/>
      <w:r>
        <w:rPr>
          <w:lang w:val="en-US"/>
        </w:rPr>
        <w:t>classifitying</w:t>
      </w:r>
      <w:proofErr w:type="spellEnd"/>
      <w:r>
        <w:rPr>
          <w:lang w:val="en-US"/>
        </w:rPr>
        <w:t xml:space="preserve"> w </w:t>
      </w:r>
      <w:proofErr w:type="spellStart"/>
      <w:r>
        <w:rPr>
          <w:lang w:val="en-US"/>
        </w:rPr>
        <w:t>oparciu</w:t>
      </w:r>
      <w:proofErr w:type="spellEnd"/>
      <w:r>
        <w:rPr>
          <w:lang w:val="en-US"/>
        </w:rPr>
        <w:t xml:space="preserve"> o </w:t>
      </w:r>
      <w:proofErr w:type="spellStart"/>
      <w:r>
        <w:rPr>
          <w:lang w:val="en-US"/>
        </w:rPr>
        <w:t>stopwrods</w:t>
      </w:r>
      <w:proofErr w:type="spellEnd"/>
      <w:r>
        <w:rPr>
          <w:lang w:val="en-US"/>
        </w:rPr>
        <w:t xml:space="preserve"> they were not able to</w:t>
      </w:r>
      <w:r w:rsidR="000F3B3C">
        <w:rPr>
          <w:lang w:val="en-US"/>
        </w:rPr>
        <w:t xml:space="preserve"> </w:t>
      </w:r>
      <w:r>
        <w:rPr>
          <w:lang w:val="en-US"/>
        </w:rPr>
        <w:t>give a sentiment</w:t>
      </w:r>
      <w:r w:rsidR="000F3B3C">
        <w:rPr>
          <w:lang w:val="en-US"/>
        </w:rPr>
        <w:t xml:space="preserve"> for example </w:t>
      </w:r>
      <w:r>
        <w:rPr>
          <w:lang w:val="en-US"/>
        </w:rPr>
        <w:t>“</w:t>
      </w:r>
      <w:proofErr w:type="spellStart"/>
      <w:r w:rsidR="000F3B3C">
        <w:rPr>
          <w:lang w:val="en-US"/>
        </w:rPr>
        <w:t>Croocked</w:t>
      </w:r>
      <w:proofErr w:type="spellEnd"/>
      <w:r w:rsidR="000F3B3C">
        <w:rPr>
          <w:lang w:val="en-US"/>
        </w:rPr>
        <w:t xml:space="preserve"> </w:t>
      </w:r>
      <w:proofErr w:type="spellStart"/>
      <w:r w:rsidR="000F3B3C">
        <w:rPr>
          <w:lang w:val="en-US"/>
        </w:rPr>
        <w:t>hilary</w:t>
      </w:r>
      <w:proofErr w:type="spellEnd"/>
      <w:r>
        <w:rPr>
          <w:lang w:val="en-US"/>
        </w:rPr>
        <w:t>”</w:t>
      </w:r>
      <w:r w:rsidR="000F3B3C">
        <w:rPr>
          <w:lang w:val="en-US"/>
        </w:rPr>
        <w:t>.</w:t>
      </w:r>
      <w:r w:rsidR="00581777">
        <w:rPr>
          <w:lang w:val="en-US"/>
        </w:rPr>
        <w:t xml:space="preserve"> The model was overfitted.</w:t>
      </w:r>
    </w:p>
    <w:p w14:paraId="504800CC" w14:textId="77777777" w:rsidR="000F3B3C" w:rsidRDefault="000F3B3C" w:rsidP="00A57F07">
      <w:pPr>
        <w:rPr>
          <w:lang w:val="en-US"/>
        </w:rPr>
      </w:pPr>
    </w:p>
    <w:p w14:paraId="7FAAFEE8" w14:textId="58027E30" w:rsidR="000636D9" w:rsidRDefault="000636D9" w:rsidP="00A57F07">
      <w:pPr>
        <w:rPr>
          <w:lang w:val="en-US"/>
        </w:rPr>
      </w:pPr>
      <w:r>
        <w:rPr>
          <w:lang w:val="en-US"/>
        </w:rPr>
        <w:t xml:space="preserve">When I removed </w:t>
      </w:r>
      <w:proofErr w:type="spellStart"/>
      <w:r>
        <w:rPr>
          <w:lang w:val="en-US"/>
        </w:rPr>
        <w:t>stopwords</w:t>
      </w:r>
      <w:proofErr w:type="spellEnd"/>
      <w:r>
        <w:rPr>
          <w:lang w:val="en-US"/>
        </w:rPr>
        <w:t xml:space="preserve"> and (), @ 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 xml:space="preserve"> I got 83% </w:t>
      </w:r>
      <w:proofErr w:type="gramStart"/>
      <w:r>
        <w:rPr>
          <w:lang w:val="en-US"/>
        </w:rPr>
        <w:t>accuracy..</w:t>
      </w:r>
      <w:proofErr w:type="gramEnd"/>
    </w:p>
    <w:p w14:paraId="72AFE2F5" w14:textId="1BDF7CBA" w:rsidR="000636D9" w:rsidRDefault="000636D9" w:rsidP="00A57F07">
      <w:pPr>
        <w:rPr>
          <w:lang w:val="en-US"/>
        </w:rPr>
      </w:pPr>
      <w:r>
        <w:rPr>
          <w:lang w:val="en-US"/>
        </w:rPr>
        <w:t>Then I split by phrases</w:t>
      </w:r>
      <w:r w:rsidR="000F3B3C">
        <w:rPr>
          <w:lang w:val="en-US"/>
        </w:rPr>
        <w:t>. It gave about 84% accuracy.;</w:t>
      </w:r>
    </w:p>
    <w:p w14:paraId="67C0A975" w14:textId="16EED5B8" w:rsidR="000F3B3C" w:rsidRDefault="000F3B3C" w:rsidP="00A57F07">
      <w:pPr>
        <w:rPr>
          <w:lang w:val="en-US"/>
        </w:rPr>
      </w:pPr>
      <w:r>
        <w:rPr>
          <w:lang w:val="en-US"/>
        </w:rPr>
        <w:t>When added RAKE then got 77% accuracy.</w:t>
      </w:r>
    </w:p>
    <w:p w14:paraId="6389A080" w14:textId="39AE6DBD" w:rsidR="000F3B3C" w:rsidRDefault="00DE7ED1" w:rsidP="00A57F07">
      <w:pPr>
        <w:rPr>
          <w:lang w:val="en-US"/>
        </w:rPr>
      </w:pPr>
      <w:r>
        <w:rPr>
          <w:lang w:val="en-US"/>
        </w:rPr>
        <w:t>(</w:t>
      </w:r>
      <w:r w:rsidRPr="00B21839">
        <w:rPr>
          <w:lang w:val="en-US"/>
        </w:rPr>
        <w:t xml:space="preserve">using lower + remove </w:t>
      </w:r>
      <w:proofErr w:type="spellStart"/>
      <w:r w:rsidRPr="00B21839">
        <w:rPr>
          <w:lang w:val="en-US"/>
        </w:rPr>
        <w:t>stopwords</w:t>
      </w:r>
      <w:proofErr w:type="spellEnd"/>
      <w:r w:rsidRPr="00B21839">
        <w:rPr>
          <w:lang w:val="en-US"/>
        </w:rPr>
        <w:t xml:space="preserve"> gave 83-84% on average of 30 but included words like of, the, as</w:t>
      </w:r>
      <w:r>
        <w:rPr>
          <w:lang w:val="en-US"/>
        </w:rPr>
        <w:t>)</w:t>
      </w:r>
    </w:p>
    <w:p w14:paraId="5A96D234" w14:textId="1101ACF0" w:rsidR="000F3B3C" w:rsidRDefault="000F3B3C" w:rsidP="00A57F07">
      <w:pPr>
        <w:rPr>
          <w:lang w:val="en-US"/>
        </w:rPr>
      </w:pPr>
      <w:proofErr w:type="spellStart"/>
      <w:r>
        <w:rPr>
          <w:lang w:val="en-US"/>
        </w:rPr>
        <w:t>Wiec</w:t>
      </w:r>
      <w:proofErr w:type="spellEnd"/>
      <w:r>
        <w:rPr>
          <w:lang w:val="en-US"/>
        </w:rPr>
        <w:t xml:space="preserve"> preprocessing to split by words, lower case </w:t>
      </w:r>
      <w:proofErr w:type="spellStart"/>
      <w:r>
        <w:rPr>
          <w:lang w:val="en-US"/>
        </w:rPr>
        <w:t>itp</w:t>
      </w:r>
      <w:proofErr w:type="spellEnd"/>
      <w:r>
        <w:rPr>
          <w:lang w:val="en-US"/>
        </w:rPr>
        <w:t>…</w:t>
      </w:r>
    </w:p>
    <w:p w14:paraId="60C127C9" w14:textId="7E777ECE" w:rsidR="00A57F07" w:rsidRDefault="00A57F07" w:rsidP="00A57F07">
      <w:pPr>
        <w:rPr>
          <w:lang w:val="en-US"/>
        </w:rPr>
      </w:pPr>
    </w:p>
    <w:p w14:paraId="4948A975" w14:textId="3C213F13" w:rsidR="008A2EF7" w:rsidRPr="008A2A9B" w:rsidRDefault="008A2EF7" w:rsidP="00A57F07">
      <w:proofErr w:type="spellStart"/>
      <w:r w:rsidRPr="008A2A9B">
        <w:t>Poprawilem</w:t>
      </w:r>
      <w:proofErr w:type="spellEnd"/>
      <w:r w:rsidRPr="008A2A9B">
        <w:t xml:space="preserve"> </w:t>
      </w:r>
      <w:proofErr w:type="spellStart"/>
      <w:r w:rsidRPr="008A2A9B">
        <w:t>pare</w:t>
      </w:r>
      <w:proofErr w:type="spellEnd"/>
      <w:r w:rsidRPr="008A2A9B">
        <w:t xml:space="preserve"> </w:t>
      </w:r>
      <w:proofErr w:type="spellStart"/>
      <w:r w:rsidRPr="008A2A9B">
        <w:t>błedów</w:t>
      </w:r>
      <w:proofErr w:type="spellEnd"/>
      <w:r w:rsidRPr="008A2A9B">
        <w:t xml:space="preserve"> + #@ I 0.805</w:t>
      </w:r>
      <w:r w:rsidR="008A2A9B" w:rsidRPr="008A2A9B">
        <w:t xml:space="preserve">% </w:t>
      </w:r>
      <w:proofErr w:type="spellStart"/>
      <w:r w:rsidR="008A2A9B" w:rsidRPr="008A2A9B">
        <w:t>a</w:t>
      </w:r>
      <w:r w:rsidR="008A2A9B">
        <w:t>ccu</w:t>
      </w:r>
      <w:proofErr w:type="spellEnd"/>
    </w:p>
    <w:p w14:paraId="6D202EF2" w14:textId="77777777" w:rsidR="00A57F07" w:rsidRPr="008A2A9B" w:rsidRDefault="00A57F07" w:rsidP="00A57F07"/>
    <w:p w14:paraId="06B5ED75" w14:textId="77777777" w:rsidR="00A57F07" w:rsidRPr="00957BF6" w:rsidRDefault="00A57F07" w:rsidP="00A57F07">
      <w:r w:rsidRPr="00957BF6">
        <w:t xml:space="preserve"># do </w:t>
      </w:r>
      <w:proofErr w:type="spellStart"/>
      <w:r w:rsidRPr="00957BF6">
        <w:t>czegos</w:t>
      </w:r>
      <w:proofErr w:type="spellEnd"/>
      <w:r w:rsidRPr="00957BF6">
        <w:t xml:space="preserve"> tam </w:t>
      </w:r>
      <w:proofErr w:type="spellStart"/>
      <w:r w:rsidRPr="00957BF6">
        <w:t>uzylem</w:t>
      </w:r>
      <w:proofErr w:type="spellEnd"/>
      <w:r w:rsidRPr="00957BF6">
        <w:t xml:space="preserve"> from http://textblob.readthedocs.io/en/dev/classifiers.html</w:t>
      </w:r>
    </w:p>
    <w:p w14:paraId="0C635894" w14:textId="77777777" w:rsidR="00A57F07" w:rsidRPr="00957BF6" w:rsidRDefault="00A57F07" w:rsidP="00A57F07"/>
    <w:p w14:paraId="5A49ECA6" w14:textId="77777777" w:rsidR="00A57F07" w:rsidRPr="00B21839" w:rsidRDefault="00A57F07" w:rsidP="00A57F07">
      <w:pPr>
        <w:rPr>
          <w:lang w:val="en-US"/>
        </w:rPr>
      </w:pPr>
      <w:r w:rsidRPr="00B21839">
        <w:rPr>
          <w:lang w:val="en-US"/>
        </w:rPr>
        <w:t>#stop word list from SMART (Salton,1971).  Available at ftp://ftp.cs.cornell.edu/pub/smart/english.stop</w:t>
      </w:r>
    </w:p>
    <w:p w14:paraId="6E380592" w14:textId="41001045" w:rsidR="00EE4AA6" w:rsidRPr="00EE4AA6" w:rsidRDefault="00EE4AA6" w:rsidP="005276B3">
      <w:pPr>
        <w:rPr>
          <w:lang w:val="en-US"/>
        </w:rPr>
      </w:pPr>
    </w:p>
    <w:p w14:paraId="53165FB9" w14:textId="77777777" w:rsidR="005276B3" w:rsidRPr="00EE4AA6" w:rsidRDefault="005276B3" w:rsidP="005276B3">
      <w:pPr>
        <w:rPr>
          <w:lang w:val="en-US"/>
        </w:rPr>
      </w:pPr>
      <w:r w:rsidRPr="00EE4AA6">
        <w:rPr>
          <w:lang w:val="en-US"/>
        </w:rPr>
        <w:t>RAKE: https://www.airpair.com/nlp/keyword-extraction-tutorial</w:t>
      </w:r>
    </w:p>
    <w:p w14:paraId="1C6315F9" w14:textId="22158990" w:rsidR="005276B3" w:rsidRDefault="005276B3" w:rsidP="005276B3">
      <w:pPr>
        <w:rPr>
          <w:lang w:val="en-US"/>
        </w:rPr>
      </w:pPr>
    </w:p>
    <w:p w14:paraId="4E5A9715" w14:textId="3DF8717B" w:rsidR="00B21CD9" w:rsidRDefault="007C12E9" w:rsidP="00820B39">
      <w:pPr>
        <w:rPr>
          <w:lang w:val="en-US"/>
        </w:rPr>
      </w:pPr>
      <w:r>
        <w:rPr>
          <w:lang w:val="en-US"/>
        </w:rPr>
        <w:t xml:space="preserve">To do feature extraction I had to write a simple algorithm by myself. </w:t>
      </w:r>
      <w:r w:rsidR="00FB1996" w:rsidRPr="00FB1996">
        <w:rPr>
          <w:lang w:val="en-US"/>
        </w:rPr>
        <w:t xml:space="preserve">I tried few different ones like </w:t>
      </w:r>
      <w:proofErr w:type="spellStart"/>
      <w:r w:rsidR="00FB1996" w:rsidRPr="00FB1996">
        <w:rPr>
          <w:lang w:val="en-US"/>
        </w:rPr>
        <w:t>ConllExtractor</w:t>
      </w:r>
      <w:proofErr w:type="spellEnd"/>
      <w:r w:rsidR="00FB1996">
        <w:rPr>
          <w:lang w:val="en-US"/>
        </w:rPr>
        <w:t xml:space="preserve"> or </w:t>
      </w:r>
      <w:proofErr w:type="spellStart"/>
      <w:proofErr w:type="gramStart"/>
      <w:r w:rsidR="00FB1996">
        <w:rPr>
          <w:lang w:val="en-US"/>
        </w:rPr>
        <w:t>FastExt</w:t>
      </w:r>
      <w:proofErr w:type="spellEnd"/>
      <w:r w:rsidR="00FB1996">
        <w:rPr>
          <w:lang w:val="en-US"/>
        </w:rPr>
        <w:t>(</w:t>
      </w:r>
      <w:proofErr w:type="gramEnd"/>
      <w:r w:rsidR="00FB1996">
        <w:rPr>
          <w:lang w:val="en-US"/>
        </w:rPr>
        <w:t xml:space="preserve">z </w:t>
      </w:r>
      <w:proofErr w:type="spellStart"/>
      <w:r w:rsidR="00FB1996">
        <w:rPr>
          <w:lang w:val="en-US"/>
        </w:rPr>
        <w:t>textbloba</w:t>
      </w:r>
      <w:proofErr w:type="spellEnd"/>
      <w:r w:rsidR="00FB1996">
        <w:rPr>
          <w:lang w:val="en-US"/>
        </w:rPr>
        <w:t xml:space="preserve">) but they were </w:t>
      </w:r>
      <w:proofErr w:type="spellStart"/>
      <w:r w:rsidR="00FB1996">
        <w:rPr>
          <w:lang w:val="en-US"/>
        </w:rPr>
        <w:t>dawaly</w:t>
      </w:r>
      <w:proofErr w:type="spellEnd"/>
      <w:r w:rsidR="00FB1996">
        <w:rPr>
          <w:lang w:val="en-US"/>
        </w:rPr>
        <w:t xml:space="preserve"> </w:t>
      </w:r>
      <w:proofErr w:type="spellStart"/>
      <w:r w:rsidR="00FB1996">
        <w:rPr>
          <w:lang w:val="en-US"/>
        </w:rPr>
        <w:t>zle</w:t>
      </w:r>
      <w:proofErr w:type="spellEnd"/>
      <w:r w:rsidR="00FB1996">
        <w:rPr>
          <w:lang w:val="en-US"/>
        </w:rPr>
        <w:t xml:space="preserve"> </w:t>
      </w:r>
      <w:proofErr w:type="spellStart"/>
      <w:r w:rsidR="00FB1996">
        <w:rPr>
          <w:lang w:val="en-US"/>
        </w:rPr>
        <w:t>rezulataty</w:t>
      </w:r>
      <w:proofErr w:type="spellEnd"/>
      <w:r w:rsidR="00FB1996">
        <w:rPr>
          <w:lang w:val="en-US"/>
        </w:rPr>
        <w:t>.</w:t>
      </w:r>
      <w:r w:rsidR="00AD04ED">
        <w:rPr>
          <w:lang w:val="en-US"/>
        </w:rPr>
        <w:t xml:space="preserve"> One that was </w:t>
      </w:r>
      <w:proofErr w:type="spellStart"/>
      <w:r w:rsidR="00AD04ED">
        <w:rPr>
          <w:lang w:val="en-US"/>
        </w:rPr>
        <w:t>was</w:t>
      </w:r>
      <w:proofErr w:type="spellEnd"/>
      <w:r w:rsidR="00AD04ED">
        <w:rPr>
          <w:lang w:val="en-US"/>
        </w:rPr>
        <w:t xml:space="preserve"> better was a Rake (z </w:t>
      </w:r>
      <w:proofErr w:type="spellStart"/>
      <w:r w:rsidR="00AD04ED">
        <w:rPr>
          <w:lang w:val="en-US"/>
        </w:rPr>
        <w:t>githuba</w:t>
      </w:r>
      <w:proofErr w:type="spellEnd"/>
      <w:r w:rsidR="00AD04ED">
        <w:rPr>
          <w:lang w:val="en-US"/>
        </w:rPr>
        <w:t xml:space="preserve">) but had not good </w:t>
      </w:r>
      <w:proofErr w:type="spellStart"/>
      <w:r w:rsidR="00AD04ED">
        <w:rPr>
          <w:lang w:val="en-US"/>
        </w:rPr>
        <w:t>opcji</w:t>
      </w:r>
      <w:proofErr w:type="spellEnd"/>
      <w:r w:rsidR="00AD04ED">
        <w:rPr>
          <w:lang w:val="en-US"/>
        </w:rPr>
        <w:t xml:space="preserve"> </w:t>
      </w:r>
      <w:proofErr w:type="spellStart"/>
      <w:r w:rsidR="00AD04ED">
        <w:rPr>
          <w:lang w:val="en-US"/>
        </w:rPr>
        <w:t>konfiguracji</w:t>
      </w:r>
      <w:proofErr w:type="spellEnd"/>
      <w:r w:rsidR="00AD04ED">
        <w:rPr>
          <w:lang w:val="en-US"/>
        </w:rPr>
        <w:t xml:space="preserve"> so I had to write one by myself.</w:t>
      </w:r>
      <w:r w:rsidR="00575824">
        <w:rPr>
          <w:lang w:val="en-US"/>
        </w:rPr>
        <w:t xml:space="preserve"> </w:t>
      </w:r>
      <w:r w:rsidR="00575824" w:rsidRPr="00575824">
        <w:rPr>
          <w:lang w:val="en-US"/>
        </w:rPr>
        <w:t>I skipped adjusted keywords (us OF a) because while u</w:t>
      </w:r>
      <w:r w:rsidR="00575824">
        <w:rPr>
          <w:lang w:val="en-US"/>
        </w:rPr>
        <w:t>sing original rake it was finding maybe one of them so it was not worth to write it</w:t>
      </w:r>
      <w:r w:rsidR="00BE6A4C">
        <w:rPr>
          <w:lang w:val="en-US"/>
        </w:rPr>
        <w:t xml:space="preserve"> and it gave more FP that proper ADJ keywords</w:t>
      </w:r>
      <w:r w:rsidR="00575824">
        <w:rPr>
          <w:lang w:val="en-US"/>
        </w:rPr>
        <w:t>.</w:t>
      </w:r>
    </w:p>
    <w:p w14:paraId="7F2658E4" w14:textId="7D2D2187" w:rsidR="000F67BE" w:rsidRDefault="000F67BE" w:rsidP="00820B39">
      <w:pPr>
        <w:rPr>
          <w:lang w:val="en-US"/>
        </w:rPr>
      </w:pPr>
    </w:p>
    <w:p w14:paraId="476C3E3D" w14:textId="4BD7B184" w:rsidR="000F67BE" w:rsidRDefault="000F67BE" w:rsidP="00820B39">
      <w:pPr>
        <w:rPr>
          <w:lang w:val="en-US"/>
        </w:rPr>
      </w:pPr>
      <w:r>
        <w:rPr>
          <w:lang w:val="en-US"/>
        </w:rPr>
        <w:t xml:space="preserve">I wrote it based on </w:t>
      </w:r>
      <w:r w:rsidR="00127868" w:rsidRPr="00127868">
        <w:rPr>
          <w:lang w:val="en-US"/>
        </w:rPr>
        <w:t>https://www.researchgate.net/publication/227988510_Automatic_Keyword_Extraction_from_Individual_Documents</w:t>
      </w:r>
    </w:p>
    <w:p w14:paraId="144B1E06" w14:textId="20CB94F0" w:rsidR="00910EEE" w:rsidRDefault="00910EEE" w:rsidP="00820B39">
      <w:pPr>
        <w:rPr>
          <w:lang w:val="en-US"/>
        </w:rPr>
      </w:pPr>
    </w:p>
    <w:p w14:paraId="0462CDF5" w14:textId="6111C277" w:rsidR="00B21CD9" w:rsidRPr="00B21839" w:rsidRDefault="00910EEE" w:rsidP="00910EEE">
      <w:pPr>
        <w:rPr>
          <w:lang w:val="en-US"/>
        </w:rPr>
      </w:pPr>
      <w:r>
        <w:rPr>
          <w:lang w:val="en-US"/>
        </w:rPr>
        <w:t>Lemmatizing worked mostly properly except of few cases: (</w:t>
      </w:r>
      <w:r w:rsidR="00B21CD9" w:rsidRPr="00B21839">
        <w:rPr>
          <w:lang w:val="en-US"/>
        </w:rPr>
        <w:t xml:space="preserve">, </w:t>
      </w:r>
      <w:proofErr w:type="spellStart"/>
      <w:r w:rsidR="00B21CD9" w:rsidRPr="00B21839">
        <w:rPr>
          <w:lang w:val="en-US"/>
        </w:rPr>
        <w:t>isis</w:t>
      </w:r>
      <w:proofErr w:type="spellEnd"/>
      <w:r w:rsidR="00B21CD9" w:rsidRPr="00B21839">
        <w:rPr>
          <w:lang w:val="en-US"/>
        </w:rPr>
        <w:t xml:space="preserve"> - </w:t>
      </w:r>
      <w:proofErr w:type="spellStart"/>
      <w:r w:rsidR="00B21CD9" w:rsidRPr="00B21839">
        <w:rPr>
          <w:lang w:val="en-US"/>
        </w:rPr>
        <w:t>isi</w:t>
      </w:r>
      <w:proofErr w:type="spellEnd"/>
      <w:r w:rsidR="00B21CD9" w:rsidRPr="00B21839">
        <w:rPr>
          <w:lang w:val="en-US"/>
        </w:rPr>
        <w:t xml:space="preserve">, </w:t>
      </w:r>
      <w:proofErr w:type="spellStart"/>
      <w:r w:rsidR="00B21CD9" w:rsidRPr="00B21839">
        <w:rPr>
          <w:lang w:val="en-US"/>
        </w:rPr>
        <w:t>philippines</w:t>
      </w:r>
      <w:proofErr w:type="spellEnd"/>
      <w:r w:rsidR="00B21CD9" w:rsidRPr="00B21839">
        <w:rPr>
          <w:lang w:val="en-US"/>
        </w:rPr>
        <w:t xml:space="preserve"> - </w:t>
      </w:r>
      <w:proofErr w:type="spellStart"/>
      <w:r w:rsidR="00B21CD9" w:rsidRPr="00B21839">
        <w:rPr>
          <w:lang w:val="en-US"/>
        </w:rPr>
        <w:t>philippine</w:t>
      </w:r>
      <w:proofErr w:type="spellEnd"/>
      <w:r w:rsidR="00B21CD9" w:rsidRPr="00B21839">
        <w:rPr>
          <w:lang w:val="en-US"/>
        </w:rPr>
        <w:t xml:space="preserve">, pass </w:t>
      </w:r>
      <w:r>
        <w:rPr>
          <w:lang w:val="en-US"/>
        </w:rPr>
        <w:t>–</w:t>
      </w:r>
      <w:r w:rsidR="00B21CD9" w:rsidRPr="00B21839">
        <w:rPr>
          <w:lang w:val="en-US"/>
        </w:rPr>
        <w:t xml:space="preserve"> pas</w:t>
      </w:r>
      <w:r>
        <w:rPr>
          <w:lang w:val="en-US"/>
        </w:rPr>
        <w:t>)</w:t>
      </w:r>
    </w:p>
    <w:p w14:paraId="5D83F4DD" w14:textId="77777777" w:rsidR="00B21CD9" w:rsidRDefault="00B21CD9" w:rsidP="00B21CD9">
      <w:proofErr w:type="spellStart"/>
      <w:r>
        <w:t>dodac</w:t>
      </w:r>
      <w:proofErr w:type="spellEnd"/>
      <w:r>
        <w:t xml:space="preserve"> trzeba do tego że jaki POS </w:t>
      </w:r>
      <w:proofErr w:type="spellStart"/>
      <w:proofErr w:type="gramStart"/>
      <w:r>
        <w:t>print</w:t>
      </w:r>
      <w:proofErr w:type="spellEnd"/>
      <w:r>
        <w:t>(</w:t>
      </w:r>
      <w:proofErr w:type="spellStart"/>
      <w:proofErr w:type="gramEnd"/>
      <w:r>
        <w:t>lemmatizer.lemmatize</w:t>
      </w:r>
      <w:proofErr w:type="spellEnd"/>
      <w:r>
        <w:t>("</w:t>
      </w:r>
      <w:proofErr w:type="spellStart"/>
      <w:r>
        <w:t>best</w:t>
      </w:r>
      <w:proofErr w:type="spellEnd"/>
      <w:r>
        <w:t xml:space="preserve">", </w:t>
      </w:r>
      <w:proofErr w:type="spellStart"/>
      <w:r>
        <w:t>pos</w:t>
      </w:r>
      <w:proofErr w:type="spellEnd"/>
      <w:r>
        <w:t>="a"))</w:t>
      </w:r>
    </w:p>
    <w:p w14:paraId="279103C2" w14:textId="77777777" w:rsidR="005D6A59" w:rsidRPr="005276B3" w:rsidRDefault="005D6A59" w:rsidP="005D6A59"/>
    <w:p w14:paraId="0149FFA6" w14:textId="77777777" w:rsidR="005D6A59" w:rsidRPr="001E53E4" w:rsidRDefault="005D6A59" w:rsidP="005D6A59">
      <w:pPr>
        <w:rPr>
          <w:b/>
          <w:sz w:val="32"/>
          <w:lang w:val="en-US"/>
        </w:rPr>
      </w:pPr>
      <w:r w:rsidRPr="001E53E4">
        <w:rPr>
          <w:b/>
          <w:sz w:val="32"/>
          <w:lang w:val="en-US"/>
        </w:rPr>
        <w:t>FLASK</w:t>
      </w:r>
    </w:p>
    <w:p w14:paraId="0EE13270" w14:textId="77777777" w:rsidR="005D6A59" w:rsidRPr="00B21839" w:rsidRDefault="005D6A59" w:rsidP="005D6A59">
      <w:pPr>
        <w:rPr>
          <w:lang w:val="en-US"/>
        </w:rPr>
      </w:pPr>
      <w:r w:rsidRPr="00B21839">
        <w:rPr>
          <w:lang w:val="en-US"/>
        </w:rPr>
        <w:t>IMAGE Z http://www.pngmart.com/image/28615</w:t>
      </w:r>
    </w:p>
    <w:p w14:paraId="6E38083F" w14:textId="66A52BAE" w:rsidR="00B21839" w:rsidRDefault="006C67EF" w:rsidP="00B21839">
      <w:pPr>
        <w:rPr>
          <w:lang w:val="en-US"/>
        </w:rPr>
      </w:pPr>
      <w:r>
        <w:rPr>
          <w:lang w:val="en-US"/>
        </w:rPr>
        <w:t>I wrote a simple interface in flask and made charts using chart.js</w:t>
      </w:r>
      <w:r w:rsidR="00F6224F">
        <w:rPr>
          <w:lang w:val="en-US"/>
        </w:rPr>
        <w:t>.</w:t>
      </w:r>
    </w:p>
    <w:p w14:paraId="69899364" w14:textId="7E71731F" w:rsidR="00F6224F" w:rsidRPr="00B21839" w:rsidRDefault="00F6224F" w:rsidP="00B21839">
      <w:pPr>
        <w:rPr>
          <w:lang w:val="en-US"/>
        </w:rPr>
      </w:pPr>
      <w:r>
        <w:rPr>
          <w:lang w:val="en-US"/>
        </w:rPr>
        <w:t>CSS was made using Bootstrap</w:t>
      </w:r>
      <w:r w:rsidR="00416B4F">
        <w:rPr>
          <w:lang w:val="en-US"/>
        </w:rPr>
        <w:t>.</w:t>
      </w:r>
    </w:p>
    <w:p w14:paraId="4A113DB7" w14:textId="77777777" w:rsidR="00B21839" w:rsidRPr="006C67EF" w:rsidRDefault="00B21839" w:rsidP="00B21839">
      <w:pPr>
        <w:rPr>
          <w:lang w:val="en-US"/>
        </w:rPr>
      </w:pPr>
    </w:p>
    <w:p w14:paraId="126DE0B4" w14:textId="77777777" w:rsidR="00B21839" w:rsidRPr="006C67EF" w:rsidRDefault="00B21839" w:rsidP="00B21839">
      <w:pPr>
        <w:rPr>
          <w:lang w:val="en-US"/>
        </w:rPr>
      </w:pPr>
    </w:p>
    <w:p w14:paraId="1C5208E6" w14:textId="77777777" w:rsidR="00B21839" w:rsidRPr="006C67EF" w:rsidRDefault="00B21839" w:rsidP="00B21839">
      <w:pPr>
        <w:rPr>
          <w:lang w:val="en-US"/>
        </w:rPr>
      </w:pPr>
    </w:p>
    <w:p w14:paraId="122C192D" w14:textId="77777777" w:rsidR="00B21839" w:rsidRPr="006C67EF" w:rsidRDefault="00B21839" w:rsidP="00B21839">
      <w:pPr>
        <w:rPr>
          <w:lang w:val="en-US"/>
        </w:rPr>
      </w:pPr>
    </w:p>
    <w:p w14:paraId="40CEA0F9" w14:textId="77777777" w:rsidR="00B21839" w:rsidRPr="006C67EF" w:rsidRDefault="00B21839" w:rsidP="00B21839">
      <w:pPr>
        <w:rPr>
          <w:lang w:val="en-US"/>
        </w:rPr>
      </w:pPr>
    </w:p>
    <w:p w14:paraId="487298C2" w14:textId="23FB21B4" w:rsidR="00B21839" w:rsidRPr="006C67EF" w:rsidRDefault="005276B3" w:rsidP="00BF0E91">
      <w:pPr>
        <w:rPr>
          <w:lang w:val="en-US"/>
        </w:rPr>
      </w:pPr>
      <w:r w:rsidRPr="006C67EF">
        <w:rPr>
          <w:b/>
          <w:sz w:val="32"/>
          <w:lang w:val="en-US"/>
        </w:rPr>
        <w:t>ASSOSIATION</w:t>
      </w:r>
    </w:p>
    <w:p w14:paraId="3746F990" w14:textId="450D47DD" w:rsidR="00B21839" w:rsidRDefault="00B21839" w:rsidP="00B21839">
      <w:pPr>
        <w:rPr>
          <w:lang w:val="en-US"/>
        </w:rPr>
      </w:pPr>
      <w:r w:rsidRPr="00B21839">
        <w:rPr>
          <w:lang w:val="en-US"/>
        </w:rPr>
        <w:t>Twitter only allows access users</w:t>
      </w:r>
      <w:r w:rsidR="005A71D6">
        <w:rPr>
          <w:lang w:val="en-US"/>
        </w:rPr>
        <w:t xml:space="preserve"> to get</w:t>
      </w:r>
      <w:r w:rsidRPr="00B21839">
        <w:rPr>
          <w:lang w:val="en-US"/>
        </w:rPr>
        <w:t xml:space="preserve"> most recent 3240 tweets with this method</w:t>
      </w:r>
    </w:p>
    <w:p w14:paraId="221029A6" w14:textId="36A1110B" w:rsidR="005276B3" w:rsidRDefault="005276B3" w:rsidP="00B21839">
      <w:pPr>
        <w:rPr>
          <w:lang w:val="en-US"/>
        </w:rPr>
      </w:pPr>
      <w:r>
        <w:rPr>
          <w:lang w:val="en-US"/>
        </w:rPr>
        <w:t>Hopefully we obtained about 29</w:t>
      </w:r>
      <w:r w:rsidR="00DC0B4E">
        <w:rPr>
          <w:lang w:val="en-US"/>
        </w:rPr>
        <w:t>35</w:t>
      </w:r>
      <w:r>
        <w:rPr>
          <w:lang w:val="en-US"/>
        </w:rPr>
        <w:t xml:space="preserve"> tweets</w:t>
      </w:r>
      <w:r w:rsidR="00A43B79">
        <w:rPr>
          <w:lang w:val="en-US"/>
        </w:rPr>
        <w:t xml:space="preserve"> from 01.2017 to 03.2018</w:t>
      </w:r>
      <w:r>
        <w:rPr>
          <w:lang w:val="en-US"/>
        </w:rPr>
        <w:t xml:space="preserve">. I removed few which were in </w:t>
      </w:r>
      <w:proofErr w:type="spellStart"/>
      <w:r>
        <w:rPr>
          <w:lang w:val="en-US"/>
        </w:rPr>
        <w:t>Japanesse</w:t>
      </w:r>
      <w:proofErr w:type="spellEnd"/>
      <w:r>
        <w:rPr>
          <w:lang w:val="en-US"/>
        </w:rPr>
        <w:t xml:space="preserve"> or included only videos or images</w:t>
      </w:r>
    </w:p>
    <w:p w14:paraId="2F6441BA" w14:textId="1CB1F359" w:rsidR="00077538" w:rsidRDefault="007D124F" w:rsidP="007D124F">
      <w:pPr>
        <w:rPr>
          <w:rFonts w:ascii="Segoe UI Symbol" w:hAnsi="Segoe UI Symbol" w:cs="Segoe UI Symbol"/>
          <w:lang w:val="en-US"/>
        </w:rPr>
      </w:pPr>
      <w:r>
        <w:rPr>
          <w:lang w:val="en-US"/>
        </w:rPr>
        <w:t>I removed Unicode characters that are usel</w:t>
      </w:r>
      <w:r w:rsidR="00B24F10">
        <w:rPr>
          <w:lang w:val="en-US"/>
        </w:rPr>
        <w:t>e</w:t>
      </w:r>
      <w:r w:rsidR="00077538">
        <w:rPr>
          <w:lang w:val="en-US"/>
        </w:rPr>
        <w:t>s</w:t>
      </w:r>
      <w:r>
        <w:rPr>
          <w:lang w:val="en-US"/>
        </w:rPr>
        <w:t>s such as</w:t>
      </w:r>
      <w:r w:rsidRPr="007D124F">
        <w:rPr>
          <w:lang w:val="en-US"/>
        </w:rPr>
        <w:t xml:space="preserve">, </w:t>
      </w:r>
      <w:r w:rsidRPr="007D124F">
        <w:rPr>
          <w:rFonts w:ascii="Segoe UI Symbol" w:hAnsi="Segoe UI Symbol" w:cs="Segoe UI Symbol"/>
          <w:lang w:val="en-US"/>
        </w:rPr>
        <w:t>✔</w:t>
      </w:r>
      <w:r>
        <w:rPr>
          <w:rFonts w:ascii="Segoe UI Emoji" w:hAnsi="Segoe UI Emoji" w:cs="Segoe UI Emoji"/>
        </w:rPr>
        <w:t>💜</w:t>
      </w:r>
      <w:r w:rsidRPr="007D124F">
        <w:rPr>
          <w:lang w:val="en-US"/>
        </w:rPr>
        <w:t xml:space="preserve"> </w:t>
      </w:r>
      <w:r w:rsidRPr="007D124F">
        <w:rPr>
          <w:rFonts w:ascii="Segoe UI Symbol" w:hAnsi="Segoe UI Symbol" w:cs="Segoe UI Symbol"/>
          <w:lang w:val="en-US"/>
        </w:rPr>
        <w:t>➡✅</w:t>
      </w:r>
      <w:r w:rsidR="00077538">
        <w:rPr>
          <w:rFonts w:ascii="Segoe UI Symbol" w:hAnsi="Segoe UI Symbol" w:cs="Segoe UI Symbol"/>
          <w:lang w:val="en-US"/>
        </w:rPr>
        <w:t xml:space="preserve"> and changed few of then into proper </w:t>
      </w:r>
      <w:r w:rsidR="005A71D6">
        <w:rPr>
          <w:rFonts w:ascii="Segoe UI Symbol" w:hAnsi="Segoe UI Symbol" w:cs="Segoe UI Symbol"/>
          <w:lang w:val="en-US"/>
        </w:rPr>
        <w:t>characters</w:t>
      </w:r>
      <w:r w:rsidR="00077538">
        <w:rPr>
          <w:rFonts w:ascii="Segoe UI Symbol" w:hAnsi="Segoe UI Symbol" w:cs="Segoe UI Symbol"/>
          <w:lang w:val="en-US"/>
        </w:rPr>
        <w:t xml:space="preserve">: </w:t>
      </w:r>
      <w:r w:rsidR="00077538" w:rsidRPr="007D124F">
        <w:rPr>
          <w:lang w:val="en-US"/>
        </w:rPr>
        <w:t>&amp;amp -&gt; and</w:t>
      </w:r>
      <w:r w:rsidR="007456FB">
        <w:rPr>
          <w:lang w:val="en-US"/>
        </w:rPr>
        <w:t>.</w:t>
      </w:r>
    </w:p>
    <w:p w14:paraId="18E267AE" w14:textId="29203E98" w:rsidR="007D124F" w:rsidRPr="007D124F" w:rsidRDefault="007D124F" w:rsidP="007D124F">
      <w:pPr>
        <w:rPr>
          <w:lang w:val="en-US"/>
        </w:rPr>
      </w:pPr>
      <w:r>
        <w:rPr>
          <w:lang w:val="en-US"/>
        </w:rPr>
        <w:t>I deleted all links from tweets.</w:t>
      </w:r>
    </w:p>
    <w:p w14:paraId="078F4AC1" w14:textId="14ACEE48" w:rsidR="003A3054" w:rsidRDefault="00DC0B4E" w:rsidP="00B21839">
      <w:pPr>
        <w:rPr>
          <w:lang w:val="en-US"/>
        </w:rPr>
      </w:pPr>
      <w:r>
        <w:rPr>
          <w:lang w:val="en-US"/>
        </w:rPr>
        <w:t>Now 2929 tweets.</w:t>
      </w:r>
    </w:p>
    <w:p w14:paraId="79F84E1B" w14:textId="3C95CD99" w:rsidR="00957BF6" w:rsidRDefault="00957BF6" w:rsidP="00B21839">
      <w:pPr>
        <w:rPr>
          <w:lang w:val="en-US"/>
        </w:rPr>
      </w:pPr>
    </w:p>
    <w:p w14:paraId="7915A4C5" w14:textId="76C0398B" w:rsidR="0072677C" w:rsidRDefault="0072677C" w:rsidP="00B21839">
      <w:pPr>
        <w:rPr>
          <w:lang w:val="en-US"/>
        </w:rPr>
      </w:pPr>
    </w:p>
    <w:p w14:paraId="476C8461" w14:textId="4FA971F2" w:rsidR="00CC0806" w:rsidRDefault="00CC0806" w:rsidP="00B21839">
      <w:pPr>
        <w:rPr>
          <w:lang w:val="en-US"/>
        </w:rPr>
      </w:pPr>
      <w:r>
        <w:rPr>
          <w:lang w:val="en-US"/>
        </w:rPr>
        <w:t>719F, 2929 Tweets, UP/DOWN target:</w:t>
      </w:r>
    </w:p>
    <w:p w14:paraId="44A5C6A0" w14:textId="22047D80" w:rsidR="004A2BCA" w:rsidRDefault="004A2BCA" w:rsidP="00B21839">
      <w:pPr>
        <w:rPr>
          <w:lang w:val="en-US"/>
        </w:rPr>
      </w:pPr>
      <w:r>
        <w:rPr>
          <w:lang w:val="en-US"/>
        </w:rPr>
        <w:t xml:space="preserve">I trained using </w:t>
      </w:r>
      <w:proofErr w:type="spellStart"/>
      <w:r>
        <w:rPr>
          <w:lang w:val="en-US"/>
        </w:rPr>
        <w:t>weka</w:t>
      </w:r>
      <w:proofErr w:type="spellEnd"/>
      <w:r>
        <w:rPr>
          <w:lang w:val="en-US"/>
        </w:rPr>
        <w:t xml:space="preserve"> NB on these tweets features</w:t>
      </w:r>
      <w:proofErr w:type="gramStart"/>
      <w:r>
        <w:rPr>
          <w:lang w:val="en-US"/>
        </w:rPr>
        <w:t>…(</w:t>
      </w:r>
      <w:proofErr w:type="gramEnd"/>
      <w:r w:rsidR="005C39D5">
        <w:rPr>
          <w:lang w:val="en-US"/>
        </w:rPr>
        <w:t>719</w:t>
      </w:r>
      <w:r>
        <w:rPr>
          <w:lang w:val="en-US"/>
        </w:rPr>
        <w:t>) + sent + change (up/down).</w:t>
      </w:r>
    </w:p>
    <w:p w14:paraId="56382802" w14:textId="28434DD3" w:rsidR="004A2BCA" w:rsidRDefault="004A2BCA" w:rsidP="00B21839">
      <w:pPr>
        <w:rPr>
          <w:lang w:val="en-US"/>
        </w:rPr>
      </w:pPr>
      <w:r>
        <w:rPr>
          <w:lang w:val="en-US"/>
        </w:rPr>
        <w:t>The same day, for tweets after 22 used next day.</w:t>
      </w:r>
      <w:r w:rsidR="00783E4C">
        <w:rPr>
          <w:lang w:val="en-US"/>
        </w:rPr>
        <w:t xml:space="preserve"> NB gave 54% accuracy</w:t>
      </w:r>
      <w:r w:rsidR="00F170C0">
        <w:rPr>
          <w:lang w:val="en-US"/>
        </w:rPr>
        <w:t xml:space="preserve"> on 10-kros</w:t>
      </w:r>
      <w:r w:rsidR="002704ED">
        <w:rPr>
          <w:lang w:val="en-US"/>
        </w:rPr>
        <w:t>, j48 – 53.7%</w:t>
      </w:r>
    </w:p>
    <w:p w14:paraId="74C4952C" w14:textId="20D1C70C" w:rsidR="004A2BCA" w:rsidRDefault="004A2BCA" w:rsidP="00B21839">
      <w:pPr>
        <w:rPr>
          <w:lang w:val="en-US"/>
        </w:rPr>
      </w:pPr>
    </w:p>
    <w:p w14:paraId="2ACDD4F4" w14:textId="6649AD27" w:rsidR="007360E9" w:rsidRDefault="007360E9" w:rsidP="00B21839">
      <w:pPr>
        <w:rPr>
          <w:lang w:val="en-US"/>
        </w:rPr>
      </w:pPr>
    </w:p>
    <w:p w14:paraId="33849439" w14:textId="3DD13B9E" w:rsidR="007360E9" w:rsidRDefault="007360E9" w:rsidP="00B21839">
      <w:pPr>
        <w:rPr>
          <w:lang w:val="en-US"/>
        </w:rPr>
      </w:pPr>
      <w:r>
        <w:rPr>
          <w:lang w:val="en-US"/>
        </w:rPr>
        <w:t xml:space="preserve">Running </w:t>
      </w:r>
      <w:proofErr w:type="gramStart"/>
      <w:r>
        <w:rPr>
          <w:lang w:val="en-US"/>
        </w:rPr>
        <w:t>a select attributes</w:t>
      </w:r>
      <w:proofErr w:type="gramEnd"/>
      <w:r>
        <w:rPr>
          <w:lang w:val="en-US"/>
        </w:rPr>
        <w:t>:</w:t>
      </w:r>
    </w:p>
    <w:p w14:paraId="1EE8E070" w14:textId="1F270144" w:rsidR="007360E9" w:rsidRDefault="007360E9" w:rsidP="00B21839">
      <w:pPr>
        <w:rPr>
          <w:lang w:val="en-US"/>
        </w:rPr>
      </w:pPr>
      <w:r>
        <w:rPr>
          <w:lang w:val="en-US"/>
        </w:rPr>
        <w:t xml:space="preserve">Merit: </w:t>
      </w:r>
      <w:r w:rsidRPr="007360E9">
        <w:rPr>
          <w:lang w:val="en-US"/>
        </w:rPr>
        <w:t>0.634</w:t>
      </w:r>
      <w:r w:rsidR="003F1CA2">
        <w:rPr>
          <w:lang w:val="en-US"/>
        </w:rPr>
        <w:t xml:space="preserve">, 5-fold on full training set with Wrapper and </w:t>
      </w:r>
      <w:proofErr w:type="spellStart"/>
      <w:r w:rsidR="003F1CA2">
        <w:rPr>
          <w:lang w:val="en-US"/>
        </w:rPr>
        <w:t>BestFirst</w:t>
      </w:r>
      <w:proofErr w:type="spellEnd"/>
    </w:p>
    <w:p w14:paraId="36683F02" w14:textId="59FD291E" w:rsidR="00512816" w:rsidRDefault="00512816" w:rsidP="00B21839">
      <w:pPr>
        <w:rPr>
          <w:lang w:val="en-US"/>
        </w:rPr>
      </w:pPr>
    </w:p>
    <w:p w14:paraId="601F4920" w14:textId="12CFAC83" w:rsidR="00957BF6" w:rsidRDefault="00957BF6" w:rsidP="00B21839">
      <w:pPr>
        <w:rPr>
          <w:lang w:val="en-US"/>
        </w:rPr>
      </w:pPr>
      <w:r>
        <w:rPr>
          <w:lang w:val="en-US"/>
        </w:rPr>
        <w:t>Removed short and about happy birthdays</w:t>
      </w:r>
      <w:r w:rsidR="00202865">
        <w:rPr>
          <w:lang w:val="en-US"/>
        </w:rPr>
        <w:t xml:space="preserve"> 2685</w:t>
      </w:r>
    </w:p>
    <w:p w14:paraId="19C26EA7" w14:textId="7ED7914E" w:rsidR="00957BF6" w:rsidRPr="006869B0" w:rsidRDefault="00041AFF" w:rsidP="00B21839">
      <w:r w:rsidRPr="006869B0">
        <w:t>Usuniecie …</w:t>
      </w:r>
      <w:r w:rsidR="00D6573A" w:rsidRPr="006869B0">
        <w:t>2479</w:t>
      </w:r>
    </w:p>
    <w:p w14:paraId="2EEE6AF4" w14:textId="50D2430B" w:rsidR="00D6573A" w:rsidRPr="00D6573A" w:rsidRDefault="00D6573A" w:rsidP="00B21839">
      <w:r w:rsidRPr="00D6573A">
        <w:t xml:space="preserve">Potem </w:t>
      </w:r>
      <w:proofErr w:type="spellStart"/>
      <w:r w:rsidRPr="00D6573A">
        <w:t>sie</w:t>
      </w:r>
      <w:proofErr w:type="spellEnd"/>
      <w:r w:rsidRPr="00D6573A">
        <w:t xml:space="preserve"> </w:t>
      </w:r>
      <w:proofErr w:type="spellStart"/>
      <w:r w:rsidRPr="00D6573A">
        <w:t>z</w:t>
      </w:r>
      <w:r>
        <w:t>czailem</w:t>
      </w:r>
      <w:proofErr w:type="spellEnd"/>
      <w:r>
        <w:t xml:space="preserve"> ze </w:t>
      </w:r>
      <w:proofErr w:type="spellStart"/>
      <w:r>
        <w:t>featury</w:t>
      </w:r>
      <w:proofErr w:type="spellEnd"/>
      <w:r>
        <w:t xml:space="preserve"> nie te i jest ich 5706… </w:t>
      </w:r>
      <w:proofErr w:type="spellStart"/>
      <w:r>
        <w:t>accu</w:t>
      </w:r>
      <w:proofErr w:type="spellEnd"/>
      <w:r>
        <w:t xml:space="preserve"> 55%</w:t>
      </w:r>
    </w:p>
    <w:p w14:paraId="0F26B12A" w14:textId="472CF036" w:rsidR="00512816" w:rsidRDefault="00512816" w:rsidP="00B21839">
      <w:proofErr w:type="spellStart"/>
      <w:r w:rsidRPr="00C740A3">
        <w:t>JRip</w:t>
      </w:r>
      <w:proofErr w:type="spellEnd"/>
      <w:r w:rsidRPr="00C740A3">
        <w:t>(</w:t>
      </w:r>
      <w:proofErr w:type="spellStart"/>
      <w:r w:rsidRPr="00C740A3">
        <w:t>Ripper</w:t>
      </w:r>
      <w:proofErr w:type="spellEnd"/>
      <w:r w:rsidRPr="00C740A3">
        <w:t>)</w:t>
      </w:r>
    </w:p>
    <w:p w14:paraId="22081F23" w14:textId="2C9F3B30" w:rsidR="006869B0" w:rsidRDefault="006869B0" w:rsidP="00B21839"/>
    <w:p w14:paraId="73AE6020" w14:textId="075DA76B" w:rsidR="006869B0" w:rsidRPr="00C740A3" w:rsidRDefault="006869B0" w:rsidP="00B21839">
      <w:r>
        <w:t>Usuniecie więcej</w:t>
      </w:r>
      <w:proofErr w:type="gramStart"/>
      <w:r>
        <w:t xml:space="preserve"> ..</w:t>
      </w:r>
      <w:proofErr w:type="gramEnd"/>
      <w:r>
        <w:t xml:space="preserve"> - 2416</w:t>
      </w:r>
    </w:p>
    <w:p w14:paraId="0AF4A424" w14:textId="611CC4DB" w:rsidR="007360E9" w:rsidRDefault="00224A05" w:rsidP="00B21839">
      <w:r>
        <w:t xml:space="preserve">Potem bezsensowne i o interview o RT </w:t>
      </w:r>
      <w:r w:rsidR="00E67369">
        <w:t>–</w:t>
      </w:r>
      <w:r>
        <w:t xml:space="preserve"> </w:t>
      </w:r>
      <w:r w:rsidR="000D5B12">
        <w:t>2195</w:t>
      </w:r>
    </w:p>
    <w:p w14:paraId="6757CA26" w14:textId="0B4EE5C1" w:rsidR="00E67369" w:rsidRPr="00AE2392" w:rsidRDefault="00E67369" w:rsidP="00B21839">
      <w:pPr>
        <w:rPr>
          <w:lang w:val="en-US"/>
        </w:rPr>
      </w:pPr>
      <w:proofErr w:type="spellStart"/>
      <w:r w:rsidRPr="00AE2392">
        <w:rPr>
          <w:lang w:val="en-US"/>
        </w:rPr>
        <w:t>Teraz</w:t>
      </w:r>
      <w:proofErr w:type="spellEnd"/>
      <w:r w:rsidRPr="00AE2392">
        <w:rPr>
          <w:lang w:val="en-US"/>
        </w:rPr>
        <w:t xml:space="preserve"> </w:t>
      </w:r>
      <w:proofErr w:type="spellStart"/>
      <w:r w:rsidRPr="00AE2392">
        <w:rPr>
          <w:lang w:val="en-US"/>
        </w:rPr>
        <w:t>bayes</w:t>
      </w:r>
      <w:proofErr w:type="spellEnd"/>
      <w:r w:rsidRPr="00AE2392">
        <w:rPr>
          <w:lang w:val="en-US"/>
        </w:rPr>
        <w:t xml:space="preserve"> 54.8769 %</w:t>
      </w:r>
      <w:r w:rsidR="006B65BE" w:rsidRPr="00AE2392">
        <w:rPr>
          <w:lang w:val="en-US"/>
        </w:rPr>
        <w:t>(90.6% on train)</w:t>
      </w:r>
      <w:r w:rsidRPr="00AE2392">
        <w:rPr>
          <w:lang w:val="en-US"/>
        </w:rPr>
        <w:t xml:space="preserve"> ale </w:t>
      </w:r>
      <w:proofErr w:type="spellStart"/>
      <w:r w:rsidRPr="00AE2392">
        <w:rPr>
          <w:lang w:val="en-US"/>
        </w:rPr>
        <w:t>ZeroR</w:t>
      </w:r>
      <w:proofErr w:type="spellEnd"/>
      <w:r w:rsidRPr="00AE2392">
        <w:rPr>
          <w:lang w:val="en-US"/>
        </w:rPr>
        <w:t xml:space="preserve"> - 52.6436 %</w:t>
      </w:r>
      <w:r w:rsidR="00BD6527" w:rsidRPr="00AE2392">
        <w:rPr>
          <w:lang w:val="en-US"/>
        </w:rPr>
        <w:t xml:space="preserve"> </w:t>
      </w:r>
    </w:p>
    <w:p w14:paraId="54DFCDA9" w14:textId="1C2475B7" w:rsidR="004E36AC" w:rsidRPr="00A87DAB" w:rsidRDefault="004E36AC" w:rsidP="00B21839">
      <w:r w:rsidRPr="00A87DAB">
        <w:t>A J48 na</w:t>
      </w:r>
      <w:r w:rsidR="00A91505" w:rsidRPr="00A87DAB">
        <w:t xml:space="preserve"> 10-k</w:t>
      </w:r>
      <w:r w:rsidR="00DE0926" w:rsidRPr="00A87DAB">
        <w:t xml:space="preserve"> </w:t>
      </w:r>
      <w:r w:rsidR="00A91505" w:rsidRPr="00A87DAB">
        <w:t>51.1851 %</w:t>
      </w:r>
      <w:r w:rsidRPr="00A87DAB">
        <w:t xml:space="preserve"> </w:t>
      </w:r>
      <w:r w:rsidR="000110BF" w:rsidRPr="00A87DAB">
        <w:t>(</w:t>
      </w:r>
      <w:proofErr w:type="spellStart"/>
      <w:r w:rsidRPr="00A87DAB">
        <w:t>train</w:t>
      </w:r>
      <w:proofErr w:type="spellEnd"/>
      <w:r w:rsidRPr="00A87DAB">
        <w:t xml:space="preserve"> </w:t>
      </w:r>
      <w:proofErr w:type="gramStart"/>
      <w:r w:rsidRPr="00A87DAB">
        <w:t>81.495  %</w:t>
      </w:r>
      <w:r w:rsidR="000110BF" w:rsidRPr="00A87DAB">
        <w:t>)</w:t>
      </w:r>
      <w:proofErr w:type="gramEnd"/>
    </w:p>
    <w:p w14:paraId="5372CB53" w14:textId="6D488EA7" w:rsidR="004A2BCA" w:rsidRDefault="000D0CE1" w:rsidP="00B21839">
      <w:pPr>
        <w:rPr>
          <w:lang w:val="en-US"/>
        </w:rPr>
      </w:pPr>
      <w:r w:rsidRPr="00EB40AC">
        <w:rPr>
          <w:lang w:val="en-US"/>
        </w:rPr>
        <w:t>Logistic 51.5953 %</w:t>
      </w:r>
      <w:r w:rsidR="00EB40AC" w:rsidRPr="00EB40AC">
        <w:rPr>
          <w:lang w:val="en-US"/>
        </w:rPr>
        <w:t xml:space="preserve">(10-fold) a </w:t>
      </w:r>
      <w:proofErr w:type="spellStart"/>
      <w:r w:rsidR="00EB40AC" w:rsidRPr="00EB40AC">
        <w:rPr>
          <w:lang w:val="en-US"/>
        </w:rPr>
        <w:t>na</w:t>
      </w:r>
      <w:proofErr w:type="spellEnd"/>
      <w:r w:rsidR="00EB40AC" w:rsidRPr="00EB40AC">
        <w:rPr>
          <w:lang w:val="en-US"/>
        </w:rPr>
        <w:t xml:space="preserve"> </w:t>
      </w:r>
      <w:r w:rsidR="00EB40AC">
        <w:rPr>
          <w:lang w:val="en-US"/>
        </w:rPr>
        <w:t>train</w:t>
      </w:r>
      <w:r w:rsidR="001307C5">
        <w:rPr>
          <w:lang w:val="en-US"/>
        </w:rPr>
        <w:t xml:space="preserve"> 100%</w:t>
      </w:r>
    </w:p>
    <w:p w14:paraId="13958126" w14:textId="6988589B" w:rsidR="00C97000" w:rsidRDefault="00C97000" w:rsidP="00B21839">
      <w:pPr>
        <w:rPr>
          <w:lang w:val="en-US"/>
        </w:rPr>
      </w:pPr>
    </w:p>
    <w:p w14:paraId="2EBC2F4A" w14:textId="046F02D4" w:rsidR="00C97000" w:rsidRDefault="00C97000" w:rsidP="00B21839">
      <w:pPr>
        <w:rPr>
          <w:lang w:val="en-US"/>
        </w:rPr>
      </w:pPr>
    </w:p>
    <w:p w14:paraId="31CC236F" w14:textId="10961A99" w:rsidR="00C97000" w:rsidRDefault="00C97000" w:rsidP="00B21839">
      <w:r w:rsidRPr="00C97000">
        <w:t xml:space="preserve">POTEM POPRAWILEM #@ bo w </w:t>
      </w:r>
      <w:proofErr w:type="spellStart"/>
      <w:r w:rsidRPr="00C97000">
        <w:t>o</w:t>
      </w:r>
      <w:r>
        <w:t>gole</w:t>
      </w:r>
      <w:proofErr w:type="spellEnd"/>
      <w:r>
        <w:t xml:space="preserve"> z 700 kolumn było pustych</w:t>
      </w:r>
    </w:p>
    <w:p w14:paraId="4D80328F" w14:textId="54BF2A98" w:rsidR="007A75B2" w:rsidRDefault="007A75B2" w:rsidP="00B21839">
      <w:pPr>
        <w:rPr>
          <w:lang w:val="en-US"/>
        </w:rPr>
      </w:pPr>
      <w:proofErr w:type="spellStart"/>
      <w:r w:rsidRPr="007A75B2">
        <w:rPr>
          <w:lang w:val="en-US"/>
        </w:rPr>
        <w:t>Kolumn</w:t>
      </w:r>
      <w:proofErr w:type="spellEnd"/>
      <w:r w:rsidRPr="007A75B2">
        <w:rPr>
          <w:lang w:val="en-US"/>
        </w:rPr>
        <w:t xml:space="preserve"> </w:t>
      </w:r>
      <w:proofErr w:type="spellStart"/>
      <w:r w:rsidRPr="007A75B2">
        <w:rPr>
          <w:lang w:val="en-US"/>
        </w:rPr>
        <w:t>dalo</w:t>
      </w:r>
      <w:proofErr w:type="spellEnd"/>
      <w:r w:rsidRPr="007A75B2">
        <w:rPr>
          <w:lang w:val="en-US"/>
        </w:rPr>
        <w:t xml:space="preserve"> 5400, to avoid o</w:t>
      </w:r>
      <w:r>
        <w:rPr>
          <w:lang w:val="en-US"/>
        </w:rPr>
        <w:t>verfitting I removed ones that occurred to rarely</w:t>
      </w:r>
    </w:p>
    <w:p w14:paraId="44D1F75D" w14:textId="460B8513" w:rsidR="00A2663F" w:rsidRDefault="00A2663F" w:rsidP="00B21839">
      <w:pPr>
        <w:rPr>
          <w:lang w:val="en-US"/>
        </w:rPr>
      </w:pPr>
    </w:p>
    <w:p w14:paraId="42FCFF05" w14:textId="1BE0DCA5" w:rsidR="00A2663F" w:rsidRPr="00A05B5F" w:rsidRDefault="00A2663F" w:rsidP="00B21839">
      <w:pPr>
        <w:rPr>
          <w:lang w:val="en-US"/>
        </w:rPr>
      </w:pPr>
      <w:proofErr w:type="spellStart"/>
      <w:r w:rsidRPr="00A05B5F">
        <w:rPr>
          <w:lang w:val="en-US"/>
        </w:rPr>
        <w:t>Usunalem</w:t>
      </w:r>
      <w:proofErr w:type="spellEnd"/>
      <w:r w:rsidRPr="00A05B5F">
        <w:rPr>
          <w:lang w:val="en-US"/>
        </w:rPr>
        <w:t xml:space="preserve"> </w:t>
      </w:r>
      <w:r w:rsidR="008A39F9" w:rsidRPr="00A05B5F">
        <w:rPr>
          <w:lang w:val="en-US"/>
        </w:rPr>
        <w:t>&lt;</w:t>
      </w:r>
      <w:r w:rsidR="00C217CF">
        <w:rPr>
          <w:lang w:val="en-US"/>
        </w:rPr>
        <w:t>7</w:t>
      </w:r>
      <w:bookmarkStart w:id="0" w:name="_GoBack"/>
      <w:bookmarkEnd w:id="0"/>
      <w:r w:rsidR="008A39F9" w:rsidRPr="00A05B5F">
        <w:rPr>
          <w:lang w:val="en-US"/>
        </w:rPr>
        <w:t xml:space="preserve"> I </w:t>
      </w:r>
      <w:proofErr w:type="spellStart"/>
      <w:r w:rsidR="008A39F9" w:rsidRPr="00A05B5F">
        <w:rPr>
          <w:lang w:val="en-US"/>
        </w:rPr>
        <w:t>bylo</w:t>
      </w:r>
      <w:proofErr w:type="spellEnd"/>
      <w:r w:rsidR="008A39F9" w:rsidRPr="00A05B5F">
        <w:rPr>
          <w:lang w:val="en-US"/>
        </w:rPr>
        <w:t xml:space="preserve"> </w:t>
      </w:r>
      <w:r w:rsidR="0015487D" w:rsidRPr="00A05B5F">
        <w:rPr>
          <w:lang w:val="en-US"/>
        </w:rPr>
        <w:t xml:space="preserve">55.912  % </w:t>
      </w:r>
      <w:proofErr w:type="spellStart"/>
      <w:r w:rsidR="0015487D" w:rsidRPr="00A05B5F">
        <w:rPr>
          <w:lang w:val="en-US"/>
        </w:rPr>
        <w:t>zostalo</w:t>
      </w:r>
      <w:proofErr w:type="spellEnd"/>
      <w:r w:rsidR="0015487D" w:rsidRPr="00A05B5F">
        <w:rPr>
          <w:lang w:val="en-US"/>
        </w:rPr>
        <w:t xml:space="preserve"> 1185 feat</w:t>
      </w:r>
    </w:p>
    <w:p w14:paraId="36B26A20" w14:textId="77777777" w:rsidR="00F61421" w:rsidRPr="00A05B5F" w:rsidRDefault="00F61421" w:rsidP="00B21839">
      <w:pPr>
        <w:rPr>
          <w:lang w:val="en-US"/>
        </w:rPr>
      </w:pPr>
    </w:p>
    <w:p w14:paraId="28871BAA" w14:textId="037767B3" w:rsidR="0071130B" w:rsidRPr="009F5429" w:rsidRDefault="0071130B" w:rsidP="00B21839">
      <w:pPr>
        <w:rPr>
          <w:lang w:val="en-US"/>
        </w:rPr>
      </w:pPr>
      <w:proofErr w:type="spellStart"/>
      <w:r w:rsidRPr="009F5429">
        <w:rPr>
          <w:lang w:val="en-US"/>
        </w:rPr>
        <w:t>Usunalem</w:t>
      </w:r>
      <w:proofErr w:type="spellEnd"/>
      <w:r w:rsidRPr="009F5429">
        <w:rPr>
          <w:lang w:val="en-US"/>
        </w:rPr>
        <w:t xml:space="preserve"> &lt;6 </w:t>
      </w:r>
      <w:proofErr w:type="spellStart"/>
      <w:r w:rsidRPr="009F5429">
        <w:rPr>
          <w:lang w:val="en-US"/>
        </w:rPr>
        <w:t>i</w:t>
      </w:r>
      <w:proofErr w:type="spellEnd"/>
      <w:r w:rsidRPr="009F5429">
        <w:rPr>
          <w:lang w:val="en-US"/>
        </w:rPr>
        <w:t xml:space="preserve"> </w:t>
      </w:r>
      <w:proofErr w:type="spellStart"/>
      <w:r w:rsidRPr="009F5429">
        <w:rPr>
          <w:lang w:val="en-US"/>
        </w:rPr>
        <w:t>było</w:t>
      </w:r>
      <w:proofErr w:type="spellEnd"/>
      <w:r w:rsidRPr="009F5429">
        <w:rPr>
          <w:lang w:val="en-US"/>
        </w:rPr>
        <w:t xml:space="preserve"> 56.6453 % </w:t>
      </w:r>
      <w:r w:rsidR="00F61421" w:rsidRPr="009F5429">
        <w:rPr>
          <w:lang w:val="en-US"/>
        </w:rPr>
        <w:t xml:space="preserve">(73 train) </w:t>
      </w:r>
      <w:proofErr w:type="spellStart"/>
      <w:r w:rsidRPr="009F5429">
        <w:rPr>
          <w:lang w:val="en-US"/>
        </w:rPr>
        <w:t>zostało</w:t>
      </w:r>
      <w:proofErr w:type="spellEnd"/>
      <w:r w:rsidRPr="009F5429">
        <w:rPr>
          <w:lang w:val="en-US"/>
        </w:rPr>
        <w:t xml:space="preserve"> 859 </w:t>
      </w:r>
      <w:proofErr w:type="spellStart"/>
      <w:r w:rsidRPr="009F5429">
        <w:rPr>
          <w:lang w:val="en-US"/>
        </w:rPr>
        <w:t>feat</w:t>
      </w:r>
      <w:proofErr w:type="spellEnd"/>
      <w:r w:rsidR="009F5429" w:rsidRPr="009F5429">
        <w:rPr>
          <w:lang w:val="en-US"/>
        </w:rPr>
        <w:t xml:space="preserve"> (dropping &lt;5,4,3) was gi</w:t>
      </w:r>
      <w:r w:rsidR="009F5429">
        <w:rPr>
          <w:lang w:val="en-US"/>
        </w:rPr>
        <w:t>ving worse or the same results)</w:t>
      </w:r>
    </w:p>
    <w:p w14:paraId="4C8B525D" w14:textId="1F6AA6A4" w:rsidR="00F61421" w:rsidRDefault="00F61421" w:rsidP="00B21839">
      <w:proofErr w:type="spellStart"/>
      <w:r>
        <w:t>Logistic</w:t>
      </w:r>
      <w:proofErr w:type="spellEnd"/>
      <w:r>
        <w:t xml:space="preserve"> </w:t>
      </w:r>
      <w:r w:rsidR="00F62444" w:rsidRPr="00F62444">
        <w:t>52</w:t>
      </w:r>
      <w:r w:rsidR="00F62444">
        <w:t>% 1-</w:t>
      </w:r>
      <w:proofErr w:type="gramStart"/>
      <w:r w:rsidR="00F62444">
        <w:t>k(</w:t>
      </w:r>
      <w:proofErr w:type="gramEnd"/>
      <w:r w:rsidRPr="00F61421">
        <w:t>84</w:t>
      </w:r>
      <w:r w:rsidR="00F62444">
        <w:t>)</w:t>
      </w:r>
    </w:p>
    <w:p w14:paraId="5987A7DC" w14:textId="56AE07C0" w:rsidR="00623DD7" w:rsidRDefault="00A23D70" w:rsidP="00B21839">
      <w:r>
        <w:t xml:space="preserve">Odpaliłem </w:t>
      </w:r>
      <w:proofErr w:type="spellStart"/>
      <w:r>
        <w:t>WRap</w:t>
      </w:r>
      <w:proofErr w:type="spellEnd"/>
      <w:r>
        <w:t xml:space="preserve">, </w:t>
      </w:r>
      <w:proofErr w:type="spellStart"/>
      <w:r>
        <w:t>nb</w:t>
      </w:r>
      <w:proofErr w:type="spellEnd"/>
      <w:r>
        <w:t xml:space="preserve">, </w:t>
      </w:r>
      <w:proofErr w:type="spellStart"/>
      <w:r>
        <w:t>bestfirst</w:t>
      </w:r>
      <w:proofErr w:type="spellEnd"/>
      <w:r>
        <w:t xml:space="preserve"> na </w:t>
      </w:r>
      <w:proofErr w:type="spellStart"/>
      <w:r>
        <w:t>train</w:t>
      </w:r>
      <w:proofErr w:type="spellEnd"/>
      <w:r>
        <w:t xml:space="preserve"> i </w:t>
      </w:r>
      <w:proofErr w:type="spellStart"/>
      <w:r>
        <w:t>dalo</w:t>
      </w:r>
      <w:proofErr w:type="spellEnd"/>
      <w:r>
        <w:t xml:space="preserve"> </w:t>
      </w:r>
      <w:r w:rsidRPr="00A23D70">
        <w:t>0.688</w:t>
      </w:r>
      <w:r>
        <w:t xml:space="preserve"> </w:t>
      </w:r>
      <w:proofErr w:type="spellStart"/>
      <w:r>
        <w:t>merit</w:t>
      </w:r>
      <w:proofErr w:type="spellEnd"/>
    </w:p>
    <w:p w14:paraId="6D6C2C3C" w14:textId="69E9F1AE" w:rsidR="00A51922" w:rsidRDefault="00A51922" w:rsidP="00B21839"/>
    <w:p w14:paraId="4EE99207" w14:textId="00245E5B" w:rsidR="00A51922" w:rsidRPr="0015487D" w:rsidRDefault="00A51922" w:rsidP="00B21839">
      <w:r>
        <w:t xml:space="preserve">Po wyjebaniu tych z </w:t>
      </w:r>
      <w:proofErr w:type="spellStart"/>
      <w:r>
        <w:t>wrap</w:t>
      </w:r>
      <w:proofErr w:type="spellEnd"/>
      <w:r>
        <w:t xml:space="preserve"> zostaje 116+2 i NB daje </w:t>
      </w:r>
      <w:r w:rsidRPr="00A51922">
        <w:t>67.7819 %</w:t>
      </w:r>
      <w:r w:rsidR="00CF70B0">
        <w:t>(70)</w:t>
      </w:r>
      <w:r w:rsidR="00DB75FC">
        <w:t xml:space="preserve"> a J48   62%(69.4%)</w:t>
      </w:r>
    </w:p>
    <w:p w14:paraId="66BC811F" w14:textId="78698DD8" w:rsidR="00D605F8" w:rsidRDefault="005B792E" w:rsidP="00B21839">
      <w:pPr>
        <w:pBdr>
          <w:bottom w:val="single" w:sz="6" w:space="1" w:color="auto"/>
        </w:pBdr>
      </w:pPr>
      <w:r>
        <w:t xml:space="preserve">A </w:t>
      </w:r>
      <w:proofErr w:type="spellStart"/>
      <w:r>
        <w:t>logistic</w:t>
      </w:r>
      <w:proofErr w:type="spellEnd"/>
      <w:r>
        <w:t xml:space="preserve"> </w:t>
      </w:r>
      <w:r w:rsidRPr="005B792E">
        <w:t>66.</w:t>
      </w:r>
      <w:proofErr w:type="gramStart"/>
      <w:r w:rsidRPr="005B792E">
        <w:t>8</w:t>
      </w:r>
      <w:r>
        <w:t>,</w:t>
      </w:r>
      <w:proofErr w:type="gramEnd"/>
      <w:r>
        <w:t xml:space="preserve"> (</w:t>
      </w:r>
      <w:r w:rsidRPr="005B792E">
        <w:t>69.2</w:t>
      </w:r>
      <w:r>
        <w:t>%)</w:t>
      </w:r>
    </w:p>
    <w:p w14:paraId="593C30CF" w14:textId="35A3E4DF" w:rsidR="0053213B" w:rsidRDefault="0053213B" w:rsidP="00B21839">
      <w:r>
        <w:t>ZMIANA NA 3 WARTOŚCI UP/DOWN/NC</w:t>
      </w:r>
    </w:p>
    <w:p w14:paraId="6B9009DD" w14:textId="78E369F0" w:rsidR="0053213B" w:rsidRDefault="0053213B" w:rsidP="00B21839"/>
    <w:p w14:paraId="3DC61008" w14:textId="77777777" w:rsidR="006B65BE" w:rsidRDefault="006B65BE" w:rsidP="006B65BE"/>
    <w:p w14:paraId="7261E2E3" w14:textId="54861B2E" w:rsidR="006B65BE" w:rsidRPr="00A360F7" w:rsidRDefault="006B65BE" w:rsidP="006B65BE">
      <w:proofErr w:type="spellStart"/>
      <w:r>
        <w:t>Treshold</w:t>
      </w:r>
      <w:proofErr w:type="spellEnd"/>
      <w:r>
        <w:t xml:space="preserve"> 0.1</w:t>
      </w:r>
      <w:r w:rsidR="00F16EBF">
        <w:t xml:space="preserve"> w </w:t>
      </w:r>
      <w:proofErr w:type="spellStart"/>
      <w:proofErr w:type="gramStart"/>
      <w:r w:rsidR="00F16EBF">
        <w:t>Wece</w:t>
      </w:r>
      <w:proofErr w:type="spellEnd"/>
      <w:r>
        <w:t>:  NB</w:t>
      </w:r>
      <w:proofErr w:type="gramEnd"/>
      <w:r>
        <w:t xml:space="preserve"> 46(52), LOG 47(53), J48 45 (54)</w:t>
      </w:r>
    </w:p>
    <w:p w14:paraId="47642562" w14:textId="1BFCDD20" w:rsidR="007C121C" w:rsidRDefault="00F16EBF" w:rsidP="00B21839">
      <w:proofErr w:type="spellStart"/>
      <w:proofErr w:type="gramStart"/>
      <w:r>
        <w:t>Sci</w:t>
      </w:r>
      <w:proofErr w:type="spellEnd"/>
      <w:r>
        <w:t xml:space="preserve"> :</w:t>
      </w:r>
      <w:proofErr w:type="gramEnd"/>
      <w:r>
        <w:t xml:space="preserve"> LOG 43,4% (48/3%)</w:t>
      </w:r>
      <w:r w:rsidR="005833AD">
        <w:t xml:space="preserve">, NB </w:t>
      </w:r>
      <w:r w:rsidR="005833AD" w:rsidRPr="005833AD">
        <w:t>45</w:t>
      </w:r>
      <w:r w:rsidR="005833AD">
        <w:t xml:space="preserve">.8%(53%), </w:t>
      </w:r>
    </w:p>
    <w:p w14:paraId="6B53279B" w14:textId="36FA81F8" w:rsidR="00D12CB9" w:rsidRDefault="004F54E3" w:rsidP="00B21839">
      <w:r>
        <w:t xml:space="preserve">Potem </w:t>
      </w:r>
      <w:proofErr w:type="spellStart"/>
      <w:r>
        <w:t>usunalem</w:t>
      </w:r>
      <w:proofErr w:type="spellEnd"/>
      <w:r>
        <w:t xml:space="preserve"> </w:t>
      </w:r>
      <w:r w:rsidR="00E1718F">
        <w:t xml:space="preserve">puste wiersze i dodałem </w:t>
      </w:r>
      <w:proofErr w:type="spellStart"/>
      <w:r w:rsidR="00E1718F">
        <w:t>marking</w:t>
      </w:r>
      <w:proofErr w:type="spellEnd"/>
      <w:r w:rsidR="00E1718F">
        <w:t xml:space="preserve"> </w:t>
      </w:r>
      <w:proofErr w:type="spellStart"/>
      <w:r w:rsidR="00E1718F">
        <w:t>features</w:t>
      </w:r>
      <w:proofErr w:type="spellEnd"/>
      <w:r w:rsidR="00E1718F">
        <w:t xml:space="preserve"> </w:t>
      </w:r>
      <w:proofErr w:type="spellStart"/>
      <w:r w:rsidR="00E1718F">
        <w:t>again</w:t>
      </w:r>
      <w:proofErr w:type="spellEnd"/>
      <w:r w:rsidR="00D12CB9">
        <w:t xml:space="preserve">, dodałem stratyfikacje i </w:t>
      </w:r>
      <w:proofErr w:type="spellStart"/>
      <w:r w:rsidR="00D12CB9">
        <w:t>pusiclem</w:t>
      </w:r>
      <w:proofErr w:type="spellEnd"/>
      <w:r w:rsidR="00D12CB9">
        <w:t xml:space="preserve"> 30 run x 10 </w:t>
      </w:r>
      <w:proofErr w:type="spellStart"/>
      <w:r w:rsidR="00D12CB9">
        <w:t>folds</w:t>
      </w:r>
      <w:proofErr w:type="spellEnd"/>
      <w:r w:rsidR="00D12CB9">
        <w:t xml:space="preserve"> – </w:t>
      </w:r>
      <w:proofErr w:type="gramStart"/>
      <w:r w:rsidR="00D12CB9">
        <w:t>30</w:t>
      </w:r>
      <w:proofErr w:type="gramEnd"/>
      <w:r w:rsidR="00D12CB9">
        <w:t xml:space="preserve"> bo </w:t>
      </w:r>
      <w:proofErr w:type="spellStart"/>
      <w:r w:rsidR="00D12CB9">
        <w:t>dawalo</w:t>
      </w:r>
      <w:proofErr w:type="spellEnd"/>
      <w:r w:rsidR="00D12CB9">
        <w:t xml:space="preserve"> już tyle samo co 100</w:t>
      </w:r>
    </w:p>
    <w:p w14:paraId="20052E24" w14:textId="6AAC33FC" w:rsidR="007C121C" w:rsidRDefault="00E1718F" w:rsidP="00B21839">
      <w:r>
        <w:t xml:space="preserve"> i </w:t>
      </w:r>
      <w:proofErr w:type="spellStart"/>
      <w:r>
        <w:t>wyszlo</w:t>
      </w:r>
      <w:proofErr w:type="spellEnd"/>
      <w:r>
        <w:t>:</w:t>
      </w:r>
    </w:p>
    <w:p w14:paraId="5107326B" w14:textId="64243E38" w:rsidR="00E1718F" w:rsidRPr="0015487D" w:rsidRDefault="00E1718F" w:rsidP="00B21839">
      <w:r>
        <w:t xml:space="preserve">W </w:t>
      </w:r>
      <w:proofErr w:type="spellStart"/>
      <w:r>
        <w:t>wece</w:t>
      </w:r>
      <w:proofErr w:type="spellEnd"/>
      <w:r>
        <w:t xml:space="preserve"> log 55, </w:t>
      </w:r>
      <w:proofErr w:type="spellStart"/>
      <w:r>
        <w:t>nb</w:t>
      </w:r>
      <w:proofErr w:type="spellEnd"/>
      <w:r>
        <w:t xml:space="preserve"> 55(61)</w:t>
      </w:r>
      <w:r w:rsidR="00D12CB9">
        <w:t xml:space="preserve"> a SCIKIT: NB 56.41(56,6), LOG 53.22, </w:t>
      </w:r>
    </w:p>
    <w:p w14:paraId="5B81B95F" w14:textId="793891A6" w:rsidR="000D0CE1" w:rsidRDefault="000D0CE1" w:rsidP="00B21839"/>
    <w:p w14:paraId="0A388605" w14:textId="541ADC3D" w:rsidR="00DF5E68" w:rsidRDefault="00DF5E68" w:rsidP="00B21839">
      <w:r>
        <w:t>POTEM ZMIENILEM</w:t>
      </w:r>
    </w:p>
    <w:p w14:paraId="29A633AC" w14:textId="6558463D" w:rsidR="004F54E3" w:rsidRDefault="004F54E3" w:rsidP="00B21839">
      <w:proofErr w:type="spellStart"/>
      <w:r>
        <w:t>Treshold</w:t>
      </w:r>
      <w:proofErr w:type="spellEnd"/>
      <w:r>
        <w:t>:</w:t>
      </w:r>
      <w:r w:rsidR="00DF5E68">
        <w:t xml:space="preserve"> na 1/3 </w:t>
      </w:r>
      <w:proofErr w:type="spellStart"/>
      <w:r w:rsidR="00DF5E68">
        <w:t>std</w:t>
      </w:r>
      <w:proofErr w:type="spellEnd"/>
      <w:r w:rsidR="00DF5E68">
        <w:t xml:space="preserve"> (1/3) </w:t>
      </w:r>
      <w:proofErr w:type="gramStart"/>
      <w:r w:rsidR="00DF5E68">
        <w:t>sigmy :</w:t>
      </w:r>
      <w:proofErr w:type="gramEnd"/>
      <w:r w:rsidR="00DF5E68">
        <w:t xml:space="preserve"> </w:t>
      </w:r>
      <w:r w:rsidR="00DF5E68" w:rsidRPr="00DF5E68">
        <w:t>0.122</w:t>
      </w:r>
      <w:r w:rsidR="00DF5E68">
        <w:t>3 %</w:t>
      </w:r>
    </w:p>
    <w:p w14:paraId="068B7046" w14:textId="73C6F654" w:rsidR="00875789" w:rsidRDefault="00875789" w:rsidP="00B21839">
      <w:r>
        <w:t xml:space="preserve">Teraz </w:t>
      </w:r>
      <w:proofErr w:type="spellStart"/>
      <w:r>
        <w:t>ZeroR</w:t>
      </w:r>
      <w:proofErr w:type="spellEnd"/>
      <w:r>
        <w:t xml:space="preserve"> 36%</w:t>
      </w:r>
    </w:p>
    <w:p w14:paraId="32E4D8C5" w14:textId="57307D47" w:rsidR="00875789" w:rsidRDefault="00D95CF4" w:rsidP="00B21839">
      <w:r>
        <w:t xml:space="preserve">NB </w:t>
      </w:r>
      <w:r w:rsidR="004F191C" w:rsidRPr="004F191C">
        <w:t>0.465</w:t>
      </w:r>
      <w:r w:rsidR="004F191C">
        <w:t xml:space="preserve"> </w:t>
      </w:r>
      <w:r>
        <w:t>(5</w:t>
      </w:r>
      <w:r w:rsidR="004F191C">
        <w:t>0.9</w:t>
      </w:r>
      <w:r>
        <w:t>%)</w:t>
      </w:r>
      <w:r w:rsidR="004F191C">
        <w:t>, log ()</w:t>
      </w:r>
    </w:p>
    <w:p w14:paraId="7A42FE3B" w14:textId="77201DC8" w:rsidR="004E051A" w:rsidRDefault="004E051A" w:rsidP="00B21839"/>
    <w:p w14:paraId="262387B4" w14:textId="3B5E548E" w:rsidR="004E051A" w:rsidRDefault="004E051A" w:rsidP="00B21839">
      <w:r>
        <w:t xml:space="preserve">Potem </w:t>
      </w:r>
      <w:r w:rsidR="00BD59BC">
        <w:t xml:space="preserve">z </w:t>
      </w:r>
      <w:proofErr w:type="spellStart"/>
      <w:r w:rsidR="00BD59BC">
        <w:t>meanem</w:t>
      </w:r>
      <w:proofErr w:type="spellEnd"/>
      <w:r w:rsidR="00BD59BC">
        <w:t xml:space="preserve"> </w:t>
      </w:r>
      <w:proofErr w:type="spellStart"/>
      <w:r w:rsidR="00BD59BC">
        <w:t>przesunalem</w:t>
      </w:r>
      <w:proofErr w:type="spellEnd"/>
      <w:r w:rsidR="00830DE7">
        <w:t xml:space="preserve">, </w:t>
      </w:r>
      <w:proofErr w:type="spellStart"/>
      <w:r w:rsidR="00830DE7">
        <w:t>zeroR</w:t>
      </w:r>
      <w:proofErr w:type="spellEnd"/>
      <w:r w:rsidR="00830DE7">
        <w:t>: 41%</w:t>
      </w:r>
    </w:p>
    <w:p w14:paraId="25A7E81D" w14:textId="085A93E3" w:rsidR="004F54E3" w:rsidRDefault="00BD59BC" w:rsidP="00BD59BC">
      <w:proofErr w:type="gramStart"/>
      <w:r>
        <w:t>NB  52.7</w:t>
      </w:r>
      <w:proofErr w:type="gramEnd"/>
      <w:r>
        <w:t xml:space="preserve">% (0.597) LOG </w:t>
      </w:r>
      <w:r w:rsidR="00F976E6" w:rsidRPr="00F976E6">
        <w:t>0.492</w:t>
      </w:r>
      <w:r w:rsidR="00F976E6">
        <w:t>(0.541)</w:t>
      </w:r>
    </w:p>
    <w:p w14:paraId="0E966FE8" w14:textId="77777777" w:rsidR="00A25F3F" w:rsidRDefault="00A25F3F" w:rsidP="00BD59BC"/>
    <w:p w14:paraId="148B6C06" w14:textId="755FE5A7" w:rsidR="00F976E6" w:rsidRDefault="00A25F3F" w:rsidP="00BD59BC">
      <w:r>
        <w:t xml:space="preserve">Potem zmieniłem </w:t>
      </w:r>
      <w:proofErr w:type="spellStart"/>
      <w:r>
        <w:t>tweet</w:t>
      </w:r>
      <w:proofErr w:type="spellEnd"/>
      <w:r>
        <w:t xml:space="preserve"> sentyment z 0</w:t>
      </w:r>
      <w:r w:rsidR="00D0008F">
        <w:t>/1 na 0.0-1.0</w:t>
      </w:r>
    </w:p>
    <w:p w14:paraId="7AFA2429" w14:textId="13CF98FC" w:rsidR="00052123" w:rsidRDefault="001F257F" w:rsidP="00BD59BC">
      <w:proofErr w:type="gramStart"/>
      <w:r>
        <w:t>NB  52.7</w:t>
      </w:r>
      <w:proofErr w:type="gramEnd"/>
      <w:r>
        <w:t xml:space="preserve">% (0.597)  LOG </w:t>
      </w:r>
      <w:r w:rsidRPr="001F257F">
        <w:t>0.49</w:t>
      </w:r>
      <w:r w:rsidR="00305B95">
        <w:t>1</w:t>
      </w:r>
      <w:r>
        <w:t>(0.540</w:t>
      </w:r>
      <w:r w:rsidR="00305B95">
        <w:t>)</w:t>
      </w:r>
    </w:p>
    <w:p w14:paraId="6FB93A41" w14:textId="77777777" w:rsidR="000D4FE5" w:rsidRDefault="000D4FE5" w:rsidP="000D4FE5"/>
    <w:p w14:paraId="2FFCCB79" w14:textId="77777777" w:rsidR="000D4FE5" w:rsidRDefault="000D4FE5" w:rsidP="000D4FE5">
      <w:r>
        <w:t>REMOVE RT</w:t>
      </w:r>
    </w:p>
    <w:p w14:paraId="10169E2D" w14:textId="77777777" w:rsidR="000D4FE5" w:rsidRDefault="000D4FE5" w:rsidP="000D4FE5">
      <w:proofErr w:type="spellStart"/>
      <w:r>
        <w:t>Usunalem</w:t>
      </w:r>
      <w:proofErr w:type="spellEnd"/>
      <w:r>
        <w:t xml:space="preserve"> RT i z 2149 </w:t>
      </w:r>
      <w:proofErr w:type="spellStart"/>
      <w:r>
        <w:t>zrobilo</w:t>
      </w:r>
      <w:proofErr w:type="spellEnd"/>
      <w:r>
        <w:t xml:space="preserve"> się 2025</w:t>
      </w:r>
    </w:p>
    <w:p w14:paraId="4EBEE72F" w14:textId="77777777" w:rsidR="000D4FE5" w:rsidRPr="004B2B4F" w:rsidRDefault="000D4FE5" w:rsidP="000D4FE5">
      <w:proofErr w:type="spellStart"/>
      <w:r w:rsidRPr="004B2B4F">
        <w:t>Removed</w:t>
      </w:r>
      <w:proofErr w:type="spellEnd"/>
      <w:r w:rsidRPr="004B2B4F">
        <w:t xml:space="preserve"> </w:t>
      </w:r>
      <w:proofErr w:type="spellStart"/>
      <w:r w:rsidRPr="004B2B4F">
        <w:t>rt</w:t>
      </w:r>
      <w:proofErr w:type="spellEnd"/>
      <w:r w:rsidRPr="004B2B4F">
        <w:t xml:space="preserve"> </w:t>
      </w:r>
      <w:proofErr w:type="spellStart"/>
      <w:r w:rsidRPr="004B2B4F">
        <w:t>because</w:t>
      </w:r>
      <w:proofErr w:type="spellEnd"/>
      <w:r w:rsidRPr="004B2B4F">
        <w:t xml:space="preserve"> </w:t>
      </w:r>
      <w:proofErr w:type="spellStart"/>
      <w:r w:rsidRPr="004B2B4F">
        <w:t>endormesment</w:t>
      </w:r>
      <w:proofErr w:type="spellEnd"/>
      <w:r w:rsidRPr="004B2B4F">
        <w:t xml:space="preserve">, </w:t>
      </w:r>
      <w:proofErr w:type="spellStart"/>
      <w:r w:rsidRPr="004B2B4F">
        <w:t>moze</w:t>
      </w:r>
      <w:proofErr w:type="spellEnd"/>
      <w:r w:rsidRPr="004B2B4F">
        <w:t xml:space="preserve"> </w:t>
      </w:r>
      <w:proofErr w:type="spellStart"/>
      <w:r w:rsidRPr="004B2B4F">
        <w:t>sie</w:t>
      </w:r>
      <w:proofErr w:type="spellEnd"/>
      <w:r w:rsidRPr="004B2B4F">
        <w:t xml:space="preserve"> z </w:t>
      </w:r>
      <w:proofErr w:type="spellStart"/>
      <w:r w:rsidRPr="004B2B4F">
        <w:t>inim</w:t>
      </w:r>
      <w:proofErr w:type="spellEnd"/>
      <w:r w:rsidRPr="004B2B4F">
        <w:t xml:space="preserve"> nie </w:t>
      </w:r>
      <w:r>
        <w:t xml:space="preserve">zgadzać i to </w:t>
      </w:r>
      <w:proofErr w:type="spellStart"/>
      <w:r>
        <w:t>nei</w:t>
      </w:r>
      <w:proofErr w:type="spellEnd"/>
      <w:r>
        <w:t xml:space="preserve"> jego słowa?</w:t>
      </w:r>
    </w:p>
    <w:p w14:paraId="0CB7D0D1" w14:textId="77777777" w:rsidR="000D4FE5" w:rsidRPr="00AE2392" w:rsidRDefault="000D4FE5" w:rsidP="000D4FE5">
      <w:r w:rsidRPr="00AE2392">
        <w:t>Teraz</w:t>
      </w:r>
    </w:p>
    <w:p w14:paraId="02D29422" w14:textId="76554C9F" w:rsidR="000D4FE5" w:rsidRDefault="000D4FE5" w:rsidP="000D4FE5">
      <w:r>
        <w:t xml:space="preserve">NB </w:t>
      </w:r>
      <w:r w:rsidRPr="00FF7E82">
        <w:t>0.529</w:t>
      </w:r>
      <w:r>
        <w:t>(0.602), LOG 49.44(55.07%)</w:t>
      </w:r>
    </w:p>
    <w:p w14:paraId="416970F0" w14:textId="051E86BA" w:rsidR="00733712" w:rsidRDefault="00733712" w:rsidP="000D4FE5"/>
    <w:p w14:paraId="7F233162" w14:textId="51278418" w:rsidR="00733712" w:rsidRPr="004067BE" w:rsidRDefault="00733712" w:rsidP="000D4FE5">
      <w:r>
        <w:t xml:space="preserve">Nowe </w:t>
      </w:r>
      <w:proofErr w:type="spellStart"/>
      <w:r>
        <w:t>atrr</w:t>
      </w:r>
      <w:proofErr w:type="spellEnd"/>
      <w:r>
        <w:t xml:space="preserve"> to </w:t>
      </w:r>
      <w:proofErr w:type="spellStart"/>
      <w:r>
        <w:t>remove</w:t>
      </w:r>
      <w:proofErr w:type="spellEnd"/>
      <w:r>
        <w:t xml:space="preserve"> </w:t>
      </w:r>
      <w:proofErr w:type="spellStart"/>
      <w:r>
        <w:t>hujowo</w:t>
      </w:r>
      <w:proofErr w:type="spellEnd"/>
      <w:r>
        <w:t xml:space="preserve"> działają po </w:t>
      </w:r>
      <w:proofErr w:type="spellStart"/>
      <w:r>
        <w:t>usunieciu</w:t>
      </w:r>
      <w:proofErr w:type="spellEnd"/>
      <w:r>
        <w:t xml:space="preserve"> </w:t>
      </w:r>
      <w:proofErr w:type="gramStart"/>
      <w:r>
        <w:t>RT</w:t>
      </w:r>
      <w:proofErr w:type="gramEnd"/>
      <w:r w:rsidR="003F161F">
        <w:t xml:space="preserve"> ale nie markowałem jeszcze raz…</w:t>
      </w:r>
    </w:p>
    <w:p w14:paraId="1BFCD1CC" w14:textId="0C4600EA" w:rsidR="00F976E6" w:rsidRDefault="00D33C92" w:rsidP="00BD59BC">
      <w:r>
        <w:lastRenderedPageBreak/>
        <w:t xml:space="preserve">Potem dużo zmian. </w:t>
      </w:r>
      <w:proofErr w:type="spellStart"/>
      <w:r>
        <w:t>Dodalem</w:t>
      </w:r>
      <w:proofErr w:type="spellEnd"/>
      <w:r>
        <w:t xml:space="preserve"> </w:t>
      </w:r>
      <w:proofErr w:type="gramStart"/>
      <w:r>
        <w:t>REFCV</w:t>
      </w:r>
      <w:proofErr w:type="gramEnd"/>
      <w:r>
        <w:t xml:space="preserve"> ale chujowo </w:t>
      </w:r>
      <w:proofErr w:type="spellStart"/>
      <w:r>
        <w:t>robil</w:t>
      </w:r>
      <w:proofErr w:type="spellEnd"/>
      <w:r>
        <w:t xml:space="preserve">, mniej </w:t>
      </w:r>
      <w:proofErr w:type="spellStart"/>
      <w:r>
        <w:t>featerow</w:t>
      </w:r>
      <w:proofErr w:type="spellEnd"/>
      <w:r>
        <w:t xml:space="preserve"> to mniej </w:t>
      </w:r>
      <w:proofErr w:type="spellStart"/>
      <w:r>
        <w:t>obiektow</w:t>
      </w:r>
      <w:proofErr w:type="spellEnd"/>
      <w:r>
        <w:t xml:space="preserve"> i miał dobre </w:t>
      </w:r>
      <w:proofErr w:type="spellStart"/>
      <w:r>
        <w:t>accu</w:t>
      </w:r>
      <w:proofErr w:type="spellEnd"/>
      <w:r>
        <w:t xml:space="preserve"> tylko jak mało </w:t>
      </w:r>
      <w:proofErr w:type="spellStart"/>
      <w:r>
        <w:t>faeterow</w:t>
      </w:r>
      <w:proofErr w:type="spellEnd"/>
      <w:r>
        <w:t xml:space="preserve"> było.</w:t>
      </w:r>
    </w:p>
    <w:p w14:paraId="749DBC04" w14:textId="6FA5986C" w:rsidR="00D33C92" w:rsidRDefault="00D33C92" w:rsidP="00BD59BC">
      <w:proofErr w:type="spellStart"/>
      <w:r>
        <w:t>Zostawilem</w:t>
      </w:r>
      <w:proofErr w:type="spellEnd"/>
      <w:r>
        <w:t xml:space="preserve"> wiec z pliku 103 </w:t>
      </w:r>
      <w:proofErr w:type="spellStart"/>
      <w:r>
        <w:t>featery</w:t>
      </w:r>
      <w:proofErr w:type="spellEnd"/>
      <w:r>
        <w:t xml:space="preserve"> i </w:t>
      </w:r>
      <w:proofErr w:type="spellStart"/>
      <w:r>
        <w:t>accu</w:t>
      </w:r>
      <w:proofErr w:type="spellEnd"/>
      <w:r>
        <w:t xml:space="preserve"> </w:t>
      </w:r>
      <w:r w:rsidR="008B76D4">
        <w:t>53,7% (</w:t>
      </w:r>
      <w:r w:rsidR="008B76D4" w:rsidRPr="008B76D4">
        <w:t>60</w:t>
      </w:r>
      <w:r w:rsidR="008B76D4">
        <w:t>,37%)</w:t>
      </w:r>
    </w:p>
    <w:p w14:paraId="7A59728A" w14:textId="548C018E" w:rsidR="00D33C92" w:rsidRDefault="00D33C92" w:rsidP="00BD59BC"/>
    <w:p w14:paraId="1A24944F" w14:textId="5524C640" w:rsidR="00D33C92" w:rsidRDefault="00AE2392" w:rsidP="00BD59BC">
      <w:r>
        <w:t xml:space="preserve">Dodałem euro, </w:t>
      </w:r>
      <w:proofErr w:type="spellStart"/>
      <w:r>
        <w:t>mex</w:t>
      </w:r>
      <w:proofErr w:type="spellEnd"/>
      <w:r>
        <w:t xml:space="preserve">, poprawiłem </w:t>
      </w:r>
      <w:proofErr w:type="spellStart"/>
      <w:r>
        <w:t>pgaf</w:t>
      </w:r>
      <w:proofErr w:type="spellEnd"/>
      <w:r>
        <w:t xml:space="preserve"> żeby </w:t>
      </w:r>
      <w:proofErr w:type="spellStart"/>
      <w:r>
        <w:t>uzywal</w:t>
      </w:r>
      <w:proofErr w:type="spellEnd"/>
      <w:r>
        <w:t xml:space="preserve"> tylko obecnych </w:t>
      </w:r>
      <w:proofErr w:type="spellStart"/>
      <w:proofErr w:type="gramStart"/>
      <w:r>
        <w:t>tweetow</w:t>
      </w:r>
      <w:proofErr w:type="spellEnd"/>
      <w:r>
        <w:t xml:space="preserve"> ,</w:t>
      </w:r>
      <w:proofErr w:type="gramEnd"/>
      <w:r>
        <w:t xml:space="preserve"> dodałem </w:t>
      </w:r>
      <w:proofErr w:type="spellStart"/>
      <w:r>
        <w:t>rules</w:t>
      </w:r>
      <w:proofErr w:type="spellEnd"/>
      <w:r>
        <w:t xml:space="preserve"> dla wszystkich </w:t>
      </w:r>
    </w:p>
    <w:p w14:paraId="7ED659FE" w14:textId="0E8219BA" w:rsidR="009D7B05" w:rsidRDefault="00801871" w:rsidP="00BD59BC">
      <w:r>
        <w:t>TUTAJ DODALEM WIECEJ I NAMIESZALEM Z DATASETEM, ZMIENILEM TEZ EXTRACTION TYLKO NA POCZATKU ŻEBY ROBILO</w:t>
      </w:r>
    </w:p>
    <w:p w14:paraId="2B17672A" w14:textId="77777777" w:rsidR="009D7B05" w:rsidRDefault="009D7B05" w:rsidP="009D7B05">
      <w:pPr>
        <w:pStyle w:val="NormalnyWeb"/>
        <w:shd w:val="clear" w:color="auto" w:fill="FFFFFF"/>
        <w:spacing w:before="0" w:beforeAutospacing="0"/>
        <w:rPr>
          <w:rFonts w:ascii="Segoe UI" w:hAnsi="Segoe UI" w:cs="Segoe UI"/>
          <w:color w:val="212529"/>
          <w:lang w:val="en-US"/>
        </w:rPr>
      </w:pPr>
      <w:r>
        <w:rPr>
          <w:rFonts w:ascii="Segoe UI" w:hAnsi="Segoe UI" w:cs="Segoe UI"/>
          <w:color w:val="212529"/>
          <w:lang w:val="en-US"/>
        </w:rPr>
        <w:t>USD change predicting model build on 1174 tweets and 105 features.</w:t>
      </w:r>
    </w:p>
    <w:p w14:paraId="3BDD6D41" w14:textId="77777777" w:rsidR="009D7B05" w:rsidRDefault="009D7B05" w:rsidP="009D7B05">
      <w:pPr>
        <w:pStyle w:val="NormalnyWeb"/>
        <w:shd w:val="clear" w:color="auto" w:fill="FFFFFF"/>
        <w:spacing w:before="0" w:beforeAutospacing="0"/>
        <w:rPr>
          <w:rFonts w:ascii="Segoe UI" w:hAnsi="Segoe UI" w:cs="Segoe UI"/>
          <w:color w:val="212529"/>
          <w:lang w:val="en-US"/>
        </w:rPr>
      </w:pPr>
      <w:r>
        <w:rPr>
          <w:rFonts w:ascii="Segoe UI" w:hAnsi="Segoe UI" w:cs="Segoe UI"/>
          <w:color w:val="212529"/>
          <w:lang w:val="en-US"/>
        </w:rPr>
        <w:t>0.5361589767733835 train accuracy, 0.603599939186702 train accuracy, 0.4182282793867121 base rate accuracy.</w:t>
      </w:r>
    </w:p>
    <w:p w14:paraId="38B53CE4" w14:textId="77777777" w:rsidR="009D7B05" w:rsidRDefault="009D7B05" w:rsidP="009D7B05">
      <w:pPr>
        <w:pBdr>
          <w:bottom w:val="single" w:sz="6" w:space="1" w:color="auto"/>
        </w:pBdr>
        <w:rPr>
          <w:b/>
          <w:lang w:val="en-US"/>
        </w:rPr>
      </w:pPr>
    </w:p>
    <w:p w14:paraId="1BEDCE59" w14:textId="77777777" w:rsidR="009D7B05" w:rsidRDefault="009D7B05" w:rsidP="009D7B05">
      <w:pPr>
        <w:pStyle w:val="NormalnyWeb"/>
        <w:shd w:val="clear" w:color="auto" w:fill="FFFFFF"/>
        <w:spacing w:before="0" w:beforeAutospacing="0"/>
        <w:rPr>
          <w:rFonts w:ascii="Segoe UI" w:hAnsi="Segoe UI" w:cs="Segoe UI"/>
          <w:color w:val="212529"/>
          <w:lang w:val="en-US"/>
        </w:rPr>
      </w:pPr>
      <w:r>
        <w:rPr>
          <w:rFonts w:ascii="Segoe UI" w:hAnsi="Segoe UI" w:cs="Segoe UI"/>
          <w:color w:val="212529"/>
          <w:lang w:val="en-US"/>
        </w:rPr>
        <w:t>EUR change predicting model build on 675 tweets and 112 features.</w:t>
      </w:r>
    </w:p>
    <w:p w14:paraId="0D11E5CE" w14:textId="77777777" w:rsidR="009D7B05" w:rsidRDefault="009D7B05" w:rsidP="009D7B05">
      <w:pPr>
        <w:pStyle w:val="NormalnyWeb"/>
        <w:shd w:val="clear" w:color="auto" w:fill="FFFFFF"/>
        <w:spacing w:before="0" w:beforeAutospacing="0"/>
        <w:rPr>
          <w:rFonts w:ascii="Segoe UI" w:hAnsi="Segoe UI" w:cs="Segoe UI"/>
          <w:color w:val="212529"/>
          <w:lang w:val="en-US"/>
        </w:rPr>
      </w:pPr>
      <w:r>
        <w:rPr>
          <w:rFonts w:ascii="Segoe UI" w:hAnsi="Segoe UI" w:cs="Segoe UI"/>
          <w:color w:val="212529"/>
          <w:lang w:val="en-US"/>
        </w:rPr>
        <w:t>0.5485681884694175 train accuracy, 0.6579856805832541 train accuracy, 0.4444444444444444 base rate accuracy.</w:t>
      </w:r>
    </w:p>
    <w:p w14:paraId="02A9CF87" w14:textId="77777777" w:rsidR="009D7B05" w:rsidRDefault="009D7B05" w:rsidP="009D7B05">
      <w:pPr>
        <w:pStyle w:val="NormalnyWeb"/>
        <w:shd w:val="clear" w:color="auto" w:fill="FFFFFF"/>
        <w:spacing w:before="0" w:beforeAutospacing="0"/>
        <w:rPr>
          <w:rFonts w:ascii="Segoe UI" w:hAnsi="Segoe UI" w:cs="Segoe UI"/>
          <w:color w:val="212529"/>
          <w:lang w:val="en-US"/>
        </w:rPr>
      </w:pPr>
      <w:r>
        <w:rPr>
          <w:rFonts w:ascii="Segoe UI" w:hAnsi="Segoe UI" w:cs="Segoe UI"/>
          <w:color w:val="212529"/>
          <w:lang w:val="en-US"/>
        </w:rPr>
        <w:t>MEX change predicting model build on 746 tweets and 116 features.</w:t>
      </w:r>
    </w:p>
    <w:p w14:paraId="478B30A7" w14:textId="77777777" w:rsidR="009D7B05" w:rsidRDefault="009D7B05" w:rsidP="009D7B05">
      <w:pPr>
        <w:pStyle w:val="NormalnyWeb"/>
        <w:shd w:val="clear" w:color="auto" w:fill="FFFFFF"/>
        <w:spacing w:before="0" w:beforeAutospacing="0"/>
        <w:rPr>
          <w:rFonts w:ascii="Segoe UI" w:hAnsi="Segoe UI" w:cs="Segoe UI"/>
          <w:color w:val="212529"/>
          <w:lang w:val="en-US"/>
        </w:rPr>
      </w:pPr>
      <w:r>
        <w:rPr>
          <w:rFonts w:ascii="Segoe UI" w:hAnsi="Segoe UI" w:cs="Segoe UI"/>
          <w:color w:val="212529"/>
          <w:lang w:val="en-US"/>
        </w:rPr>
        <w:t>0.4400152265459404 train accuracy, 0.5870423227867126 train accuracy, 0.38605898123324395 base rate accuracy.</w:t>
      </w:r>
    </w:p>
    <w:p w14:paraId="4ACE1084" w14:textId="5E5C8101" w:rsidR="009D7B05" w:rsidRPr="009D7B05" w:rsidRDefault="009D7B05" w:rsidP="00BD59BC">
      <w:pPr>
        <w:rPr>
          <w:lang w:val="en-US"/>
        </w:rPr>
      </w:pPr>
    </w:p>
    <w:p w14:paraId="1DCDDE8E" w14:textId="0F845ACD" w:rsidR="009D7B05" w:rsidRPr="00801871" w:rsidRDefault="00801871" w:rsidP="00BD59BC">
      <w:r w:rsidRPr="00801871">
        <w:t>TUTAJ D</w:t>
      </w:r>
      <w:r>
        <w:t>ODALEM DLA RESTU</w:t>
      </w:r>
    </w:p>
    <w:p w14:paraId="078610BD" w14:textId="79993322" w:rsidR="009D7B05" w:rsidRPr="00801871" w:rsidRDefault="009D7B05" w:rsidP="00BD59BC">
      <w:r w:rsidRPr="00801871">
        <w:t>PO PODZIALE:</w:t>
      </w:r>
    </w:p>
    <w:p w14:paraId="5AAAC067" w14:textId="771AEF3F" w:rsidR="00A87DAB" w:rsidRPr="00801871" w:rsidRDefault="009D7B05" w:rsidP="00BD59BC">
      <w:r w:rsidRPr="00801871">
        <w:t>MEX:</w:t>
      </w:r>
    </w:p>
    <w:p w14:paraId="5F593F24" w14:textId="37AC448F" w:rsidR="009D7B05" w:rsidRPr="009D7B05" w:rsidRDefault="009D7B05" w:rsidP="00BD59BC">
      <w:pPr>
        <w:rPr>
          <w:lang w:val="en-US"/>
        </w:rPr>
      </w:pPr>
      <w:r w:rsidRPr="009D7B05">
        <w:rPr>
          <w:lang w:val="en-US"/>
        </w:rPr>
        <w:t xml:space="preserve">Accuracy 0.5289925191087982 (0.6054185446173095) and </w:t>
      </w:r>
      <w:proofErr w:type="spellStart"/>
      <w:r w:rsidRPr="009D7B05">
        <w:rPr>
          <w:lang w:val="en-US"/>
        </w:rPr>
        <w:t>zeroR</w:t>
      </w:r>
      <w:proofErr w:type="spellEnd"/>
      <w:r w:rsidRPr="009D7B05">
        <w:rPr>
          <w:lang w:val="en-US"/>
        </w:rPr>
        <w:t xml:space="preserve"> 0.3937308868501529</w:t>
      </w:r>
    </w:p>
    <w:p w14:paraId="53349D5B" w14:textId="639C3699" w:rsidR="009D7B05" w:rsidRDefault="009D7B05" w:rsidP="00BD59BC">
      <w:pPr>
        <w:rPr>
          <w:lang w:val="en-US"/>
        </w:rPr>
      </w:pPr>
      <w:r w:rsidRPr="009D7B05">
        <w:rPr>
          <w:lang w:val="en-US"/>
        </w:rPr>
        <w:t xml:space="preserve">Accuracy 0.3627554514924195 (0.6101501844563756) and </w:t>
      </w:r>
      <w:proofErr w:type="spellStart"/>
      <w:r w:rsidRPr="009D7B05">
        <w:rPr>
          <w:lang w:val="en-US"/>
        </w:rPr>
        <w:t>zeroR</w:t>
      </w:r>
      <w:proofErr w:type="spellEnd"/>
      <w:r w:rsidRPr="009D7B05">
        <w:rPr>
          <w:lang w:val="en-US"/>
        </w:rPr>
        <w:t xml:space="preserve"> 0.36035590706870985</w:t>
      </w:r>
    </w:p>
    <w:p w14:paraId="7AE77A66" w14:textId="25E9F833" w:rsidR="00801871" w:rsidRDefault="00801871" w:rsidP="00BD59BC">
      <w:pPr>
        <w:rPr>
          <w:lang w:val="en-US"/>
        </w:rPr>
      </w:pPr>
      <w:r>
        <w:rPr>
          <w:lang w:val="en-US"/>
        </w:rPr>
        <w:t>EUR:</w:t>
      </w:r>
    </w:p>
    <w:p w14:paraId="1BE389C8" w14:textId="5C7DF95F" w:rsidR="00801871" w:rsidRDefault="00801871" w:rsidP="00BD59BC">
      <w:pPr>
        <w:rPr>
          <w:lang w:val="en-US"/>
        </w:rPr>
      </w:pPr>
      <w:r w:rsidRPr="00801871">
        <w:rPr>
          <w:lang w:val="en-US"/>
        </w:rPr>
        <w:t xml:space="preserve">Accuracy 0.5320316308599286 (0.6001512567770313) and </w:t>
      </w:r>
      <w:proofErr w:type="spellStart"/>
      <w:r w:rsidRPr="00801871">
        <w:rPr>
          <w:lang w:val="en-US"/>
        </w:rPr>
        <w:t>zeroR</w:t>
      </w:r>
      <w:proofErr w:type="spellEnd"/>
      <w:r w:rsidRPr="00801871">
        <w:rPr>
          <w:lang w:val="en-US"/>
        </w:rPr>
        <w:t xml:space="preserve"> 0.37123169681309215</w:t>
      </w:r>
    </w:p>
    <w:p w14:paraId="67D4A473" w14:textId="1DA51DCA" w:rsidR="00801871" w:rsidRDefault="00801871" w:rsidP="00BD59BC">
      <w:pPr>
        <w:rPr>
          <w:lang w:val="en-US"/>
        </w:rPr>
      </w:pPr>
      <w:r w:rsidRPr="00801871">
        <w:rPr>
          <w:lang w:val="en-US"/>
        </w:rPr>
        <w:t xml:space="preserve">Accuracy 0.33476229400664026 (0.6114962192602758) and </w:t>
      </w:r>
      <w:proofErr w:type="spellStart"/>
      <w:r w:rsidRPr="00801871">
        <w:rPr>
          <w:lang w:val="en-US"/>
        </w:rPr>
        <w:t>zeroR</w:t>
      </w:r>
      <w:proofErr w:type="spellEnd"/>
      <w:r w:rsidRPr="00801871">
        <w:rPr>
          <w:lang w:val="en-US"/>
        </w:rPr>
        <w:t xml:space="preserve"> 0.39317507418397624</w:t>
      </w:r>
    </w:p>
    <w:p w14:paraId="62749CFB" w14:textId="12B859D0" w:rsidR="00801871" w:rsidRDefault="00801871" w:rsidP="00BD59BC">
      <w:pPr>
        <w:rPr>
          <w:lang w:val="en-US"/>
        </w:rPr>
      </w:pPr>
      <w:r>
        <w:rPr>
          <w:lang w:val="en-US"/>
        </w:rPr>
        <w:t>USD:</w:t>
      </w:r>
    </w:p>
    <w:p w14:paraId="455A2EA5" w14:textId="22EC3E4C" w:rsidR="00801871" w:rsidRDefault="00801871" w:rsidP="00BD59BC">
      <w:pPr>
        <w:rPr>
          <w:lang w:val="en-US"/>
        </w:rPr>
      </w:pPr>
      <w:r w:rsidRPr="00801871">
        <w:rPr>
          <w:lang w:val="en-US"/>
        </w:rPr>
        <w:t xml:space="preserve">Accuracy 0.5272566275532377 (0.6040146029911838) and </w:t>
      </w:r>
      <w:proofErr w:type="spellStart"/>
      <w:r w:rsidRPr="00801871">
        <w:rPr>
          <w:lang w:val="en-US"/>
        </w:rPr>
        <w:t>zeroR</w:t>
      </w:r>
      <w:proofErr w:type="spellEnd"/>
      <w:r w:rsidRPr="00801871">
        <w:rPr>
          <w:lang w:val="en-US"/>
        </w:rPr>
        <w:t xml:space="preserve"> 0.4182282793867121</w:t>
      </w:r>
    </w:p>
    <w:p w14:paraId="5C1EA8FF" w14:textId="1DA43149" w:rsidR="00801871" w:rsidRDefault="00801871" w:rsidP="00BD59BC">
      <w:pPr>
        <w:rPr>
          <w:lang w:val="en-US"/>
        </w:rPr>
      </w:pPr>
      <w:r w:rsidRPr="00801871">
        <w:rPr>
          <w:lang w:val="en-US"/>
        </w:rPr>
        <w:t xml:space="preserve">Accuracy 0.3471619612516358 (0.6104520491968788) and </w:t>
      </w:r>
      <w:proofErr w:type="spellStart"/>
      <w:r w:rsidRPr="00801871">
        <w:rPr>
          <w:lang w:val="en-US"/>
        </w:rPr>
        <w:t>zeroR</w:t>
      </w:r>
      <w:proofErr w:type="spellEnd"/>
      <w:r w:rsidRPr="00801871">
        <w:rPr>
          <w:lang w:val="en-US"/>
        </w:rPr>
        <w:t xml:space="preserve"> 0.3630069238377844</w:t>
      </w:r>
    </w:p>
    <w:p w14:paraId="3F037E55" w14:textId="77777777" w:rsidR="00C30AA9" w:rsidRPr="009D7B05" w:rsidRDefault="00C30AA9" w:rsidP="00BD59BC">
      <w:pPr>
        <w:rPr>
          <w:lang w:val="en-US"/>
        </w:rPr>
      </w:pPr>
    </w:p>
    <w:p w14:paraId="23BD6EE8" w14:textId="6E4FBC7D" w:rsidR="00BF0E91" w:rsidRPr="009D7B05" w:rsidRDefault="00BF0E91" w:rsidP="00B21839">
      <w:pPr>
        <w:pBdr>
          <w:bottom w:val="single" w:sz="6" w:space="1" w:color="auto"/>
        </w:pBdr>
        <w:rPr>
          <w:b/>
          <w:lang w:val="en-US"/>
        </w:rPr>
      </w:pPr>
      <w:r w:rsidRPr="009D7B05">
        <w:rPr>
          <w:b/>
          <w:lang w:val="en-US"/>
        </w:rPr>
        <w:lastRenderedPageBreak/>
        <w:t>TODO</w:t>
      </w:r>
    </w:p>
    <w:p w14:paraId="3C5367DF" w14:textId="7EC1FE3B" w:rsidR="00C72532" w:rsidRPr="00C72532" w:rsidRDefault="00C72532" w:rsidP="00BF0E91">
      <w:proofErr w:type="gramStart"/>
      <w:r>
        <w:t xml:space="preserve">Sprawdzić </w:t>
      </w:r>
      <w:r w:rsidR="00DA2B4E">
        <w:t xml:space="preserve"> </w:t>
      </w:r>
      <w:proofErr w:type="spellStart"/>
      <w:r w:rsidR="00DA2B4E">
        <w:t>accu</w:t>
      </w:r>
      <w:proofErr w:type="spellEnd"/>
      <w:proofErr w:type="gramEnd"/>
      <w:r w:rsidR="00DA2B4E">
        <w:t xml:space="preserve"> na </w:t>
      </w:r>
      <w:proofErr w:type="spellStart"/>
      <w:r w:rsidR="00DA2B4E">
        <w:t>pos</w:t>
      </w:r>
      <w:proofErr w:type="spellEnd"/>
      <w:r w:rsidR="00DA2B4E">
        <w:t xml:space="preserve"> i </w:t>
      </w:r>
      <w:proofErr w:type="spellStart"/>
      <w:r w:rsidR="00DA2B4E">
        <w:t>negatywnach</w:t>
      </w:r>
      <w:proofErr w:type="spellEnd"/>
      <w:r w:rsidR="00DA2B4E">
        <w:t>?</w:t>
      </w:r>
    </w:p>
    <w:p w14:paraId="4410DD4D" w14:textId="425F2177" w:rsidR="00BF0E91" w:rsidRDefault="00BF0E91" w:rsidP="00BF0E91">
      <w:proofErr w:type="spellStart"/>
      <w:r>
        <w:t>polaczone</w:t>
      </w:r>
      <w:proofErr w:type="spellEnd"/>
      <w:r>
        <w:t xml:space="preserve"> w jeden </w:t>
      </w:r>
      <w:proofErr w:type="gramStart"/>
      <w:r>
        <w:t>tam</w:t>
      </w:r>
      <w:proofErr w:type="gramEnd"/>
      <w:r>
        <w:t xml:space="preserve"> gdzie ....</w:t>
      </w:r>
    </w:p>
    <w:p w14:paraId="5693A639" w14:textId="39A11592" w:rsidR="00C43D60" w:rsidRDefault="00C43D60" w:rsidP="00BF0E91">
      <w:r>
        <w:t xml:space="preserve">TODO </w:t>
      </w:r>
      <w:proofErr w:type="spellStart"/>
      <w:r>
        <w:t>dzielic</w:t>
      </w:r>
      <w:proofErr w:type="spellEnd"/>
      <w:r>
        <w:t xml:space="preserve"> </w:t>
      </w:r>
      <w:proofErr w:type="spellStart"/>
      <w:r>
        <w:t>tagi</w:t>
      </w:r>
      <w:proofErr w:type="spellEnd"/>
      <w:r>
        <w:t xml:space="preserve"> na </w:t>
      </w:r>
      <w:proofErr w:type="spellStart"/>
      <w:r>
        <w:t>slowa</w:t>
      </w:r>
      <w:proofErr w:type="spellEnd"/>
      <w:r>
        <w:t xml:space="preserve"> #</w:t>
      </w:r>
      <w:proofErr w:type="spellStart"/>
      <w:r>
        <w:t>afghanstrategy</w:t>
      </w:r>
      <w:proofErr w:type="spellEnd"/>
      <w:r>
        <w:t xml:space="preserve"> -&gt; </w:t>
      </w:r>
      <w:proofErr w:type="spellStart"/>
      <w:r>
        <w:t>afghan</w:t>
      </w:r>
      <w:proofErr w:type="spellEnd"/>
      <w:r>
        <w:t xml:space="preserve"> </w:t>
      </w:r>
      <w:proofErr w:type="spellStart"/>
      <w:r>
        <w:t>strategy</w:t>
      </w:r>
      <w:proofErr w:type="spellEnd"/>
    </w:p>
    <w:p w14:paraId="27820B17" w14:textId="77777777" w:rsidR="0013531C" w:rsidRPr="00957BF6" w:rsidRDefault="00A71C52" w:rsidP="00BF0E91">
      <w:pPr>
        <w:rPr>
          <w:lang w:val="en-US"/>
        </w:rPr>
      </w:pPr>
      <w:r w:rsidRPr="00957BF6">
        <w:rPr>
          <w:lang w:val="en-US"/>
        </w:rPr>
        <w:t xml:space="preserve">remove not needed features - select features, </w:t>
      </w:r>
      <w:proofErr w:type="spellStart"/>
      <w:r w:rsidRPr="00957BF6">
        <w:rPr>
          <w:lang w:val="en-US"/>
        </w:rPr>
        <w:t>mniej</w:t>
      </w:r>
      <w:proofErr w:type="spellEnd"/>
      <w:r w:rsidRPr="00957BF6">
        <w:rPr>
          <w:lang w:val="en-US"/>
        </w:rPr>
        <w:t xml:space="preserve"> </w:t>
      </w:r>
      <w:proofErr w:type="spellStart"/>
      <w:r w:rsidRPr="00957BF6">
        <w:rPr>
          <w:lang w:val="en-US"/>
        </w:rPr>
        <w:t>niż</w:t>
      </w:r>
      <w:proofErr w:type="spellEnd"/>
      <w:r w:rsidRPr="00957BF6">
        <w:rPr>
          <w:lang w:val="en-US"/>
        </w:rPr>
        <w:t xml:space="preserve"> 50% </w:t>
      </w:r>
      <w:proofErr w:type="spellStart"/>
      <w:r w:rsidRPr="00957BF6">
        <w:rPr>
          <w:lang w:val="en-US"/>
        </w:rPr>
        <w:t>foldsóws</w:t>
      </w:r>
      <w:proofErr w:type="spellEnd"/>
      <w:r w:rsidRPr="00957BF6">
        <w:rPr>
          <w:lang w:val="en-US"/>
        </w:rPr>
        <w:t>,</w:t>
      </w:r>
    </w:p>
    <w:p w14:paraId="135FBE6E" w14:textId="77777777" w:rsidR="0013531C" w:rsidRDefault="00A71C52" w:rsidP="00BF0E91">
      <w:r w:rsidRPr="00957BF6">
        <w:rPr>
          <w:lang w:val="en-US"/>
        </w:rPr>
        <w:t xml:space="preserve"> </w:t>
      </w:r>
      <w:proofErr w:type="spellStart"/>
      <w:r w:rsidRPr="00A71C52">
        <w:t>usunac</w:t>
      </w:r>
      <w:proofErr w:type="spellEnd"/>
      <w:r w:rsidRPr="00A71C52">
        <w:t xml:space="preserve"> </w:t>
      </w:r>
      <w:proofErr w:type="spellStart"/>
      <w:r w:rsidRPr="00A71C52">
        <w:t>tweety</w:t>
      </w:r>
      <w:proofErr w:type="spellEnd"/>
      <w:r w:rsidRPr="00A71C52">
        <w:t xml:space="preserve"> co nie </w:t>
      </w:r>
      <w:proofErr w:type="spellStart"/>
      <w:r w:rsidRPr="00A71C52">
        <w:t>wplywaja</w:t>
      </w:r>
      <w:proofErr w:type="spellEnd"/>
      <w:r w:rsidRPr="00A71C52">
        <w:t xml:space="preserve"> na rynek, </w:t>
      </w:r>
    </w:p>
    <w:p w14:paraId="21989CB3" w14:textId="77777777" w:rsidR="00CC0806" w:rsidRDefault="00A71C52" w:rsidP="00BF0E91">
      <w:proofErr w:type="spellStart"/>
      <w:r w:rsidRPr="00A71C52">
        <w:t>zobaczyc</w:t>
      </w:r>
      <w:proofErr w:type="spellEnd"/>
      <w:r w:rsidRPr="00A71C52">
        <w:t xml:space="preserve"> drzewko po czym wybiera </w:t>
      </w:r>
      <w:proofErr w:type="gramStart"/>
      <w:r w:rsidRPr="00A71C52">
        <w:t>atrybuty,.</w:t>
      </w:r>
      <w:proofErr w:type="gramEnd"/>
    </w:p>
    <w:p w14:paraId="73C55FD9" w14:textId="6D8BA728" w:rsidR="00A71C52" w:rsidRPr="00CC0806" w:rsidRDefault="00A71C52" w:rsidP="00BF0E91">
      <w:pPr>
        <w:rPr>
          <w:lang w:val="en-US"/>
        </w:rPr>
      </w:pPr>
      <w:r w:rsidRPr="00957BF6">
        <w:t xml:space="preserve"> </w:t>
      </w:r>
      <w:proofErr w:type="spellStart"/>
      <w:r w:rsidRPr="00CC0806">
        <w:rPr>
          <w:lang w:val="en-US"/>
        </w:rPr>
        <w:t>zmienic</w:t>
      </w:r>
      <w:proofErr w:type="spellEnd"/>
      <w:r w:rsidRPr="00CC0806">
        <w:rPr>
          <w:lang w:val="en-US"/>
        </w:rPr>
        <w:t xml:space="preserve"> </w:t>
      </w:r>
      <w:proofErr w:type="spellStart"/>
      <w:r w:rsidRPr="00CC0806">
        <w:rPr>
          <w:lang w:val="en-US"/>
        </w:rPr>
        <w:t>na</w:t>
      </w:r>
      <w:proofErr w:type="spellEnd"/>
      <w:r w:rsidRPr="00CC0806">
        <w:rPr>
          <w:lang w:val="en-US"/>
        </w:rPr>
        <w:t xml:space="preserve"> up, down, neutral with </w:t>
      </w:r>
      <w:proofErr w:type="spellStart"/>
      <w:r w:rsidRPr="00CC0806">
        <w:rPr>
          <w:lang w:val="en-US"/>
        </w:rPr>
        <w:t>treshold</w:t>
      </w:r>
      <w:proofErr w:type="spellEnd"/>
      <w:r w:rsidRPr="00CC0806">
        <w:rPr>
          <w:lang w:val="en-US"/>
        </w:rPr>
        <w:t xml:space="preserve">, different </w:t>
      </w:r>
      <w:proofErr w:type="spellStart"/>
      <w:r w:rsidRPr="00CC0806">
        <w:rPr>
          <w:lang w:val="en-US"/>
        </w:rPr>
        <w:t>comodities</w:t>
      </w:r>
      <w:proofErr w:type="spellEnd"/>
      <w:r w:rsidRPr="00CC0806">
        <w:rPr>
          <w:lang w:val="en-US"/>
        </w:rPr>
        <w:t xml:space="preserve">, </w:t>
      </w:r>
      <w:proofErr w:type="spellStart"/>
      <w:r w:rsidRPr="00CC0806">
        <w:rPr>
          <w:lang w:val="en-US"/>
        </w:rPr>
        <w:t>pokazac</w:t>
      </w:r>
      <w:proofErr w:type="spellEnd"/>
      <w:r w:rsidRPr="00CC0806">
        <w:rPr>
          <w:lang w:val="en-US"/>
        </w:rPr>
        <w:t xml:space="preserve"> </w:t>
      </w:r>
      <w:proofErr w:type="spellStart"/>
      <w:r w:rsidRPr="00CC0806">
        <w:rPr>
          <w:lang w:val="en-US"/>
        </w:rPr>
        <w:t>na</w:t>
      </w:r>
      <w:proofErr w:type="spellEnd"/>
      <w:r w:rsidRPr="00CC0806">
        <w:rPr>
          <w:lang w:val="en-US"/>
        </w:rPr>
        <w:t xml:space="preserve"> </w:t>
      </w:r>
      <w:proofErr w:type="spellStart"/>
      <w:r w:rsidRPr="00CC0806">
        <w:rPr>
          <w:lang w:val="en-US"/>
        </w:rPr>
        <w:t>stronie</w:t>
      </w:r>
      <w:proofErr w:type="spellEnd"/>
      <w:r w:rsidRPr="00CC0806">
        <w:rPr>
          <w:lang w:val="en-US"/>
        </w:rPr>
        <w:t xml:space="preserve"> features selection </w:t>
      </w:r>
      <w:proofErr w:type="spellStart"/>
      <w:r w:rsidRPr="00CC0806">
        <w:rPr>
          <w:lang w:val="en-US"/>
        </w:rPr>
        <w:t>jaki</w:t>
      </w:r>
      <w:proofErr w:type="spellEnd"/>
      <w:r w:rsidRPr="00CC0806">
        <w:rPr>
          <w:lang w:val="en-US"/>
        </w:rPr>
        <w:t xml:space="preserve"> </w:t>
      </w:r>
      <w:proofErr w:type="spellStart"/>
      <w:r w:rsidRPr="00CC0806">
        <w:rPr>
          <w:lang w:val="en-US"/>
        </w:rPr>
        <w:t>maja</w:t>
      </w:r>
      <w:proofErr w:type="spellEnd"/>
      <w:r w:rsidRPr="00CC0806">
        <w:rPr>
          <w:lang w:val="en-US"/>
        </w:rPr>
        <w:t xml:space="preserve"> </w:t>
      </w:r>
      <w:proofErr w:type="spellStart"/>
      <w:r w:rsidR="000457B2" w:rsidRPr="00CC0806">
        <w:rPr>
          <w:lang w:val="en-US"/>
        </w:rPr>
        <w:t>wpływ</w:t>
      </w:r>
      <w:proofErr w:type="spellEnd"/>
    </w:p>
    <w:p w14:paraId="44C79B49" w14:textId="08FAD1A7" w:rsidR="00766B37" w:rsidRPr="006869B0" w:rsidRDefault="000457B2" w:rsidP="00427F51">
      <w:pPr>
        <w:rPr>
          <w:lang w:val="en-US"/>
        </w:rPr>
      </w:pPr>
      <w:r w:rsidRPr="00957BF6">
        <w:rPr>
          <w:lang w:val="en-US"/>
        </w:rPr>
        <w:t xml:space="preserve">requirements z </w:t>
      </w:r>
      <w:proofErr w:type="spellStart"/>
      <w:r w:rsidRPr="00957BF6">
        <w:rPr>
          <w:lang w:val="en-US"/>
        </w:rPr>
        <w:t>venv</w:t>
      </w:r>
      <w:proofErr w:type="spellEnd"/>
    </w:p>
    <w:p w14:paraId="0007B766" w14:textId="617C33D3" w:rsidR="00766B37" w:rsidRPr="00957BF6" w:rsidRDefault="00766B37" w:rsidP="00BF0E91">
      <w:pPr>
        <w:rPr>
          <w:lang w:val="en-US"/>
        </w:rPr>
      </w:pPr>
      <w:r w:rsidRPr="00957BF6">
        <w:rPr>
          <w:lang w:val="en-US"/>
        </w:rPr>
        <w:t>RULES: JRIP</w:t>
      </w:r>
      <w:r w:rsidR="005C6D05" w:rsidRPr="00957BF6">
        <w:rPr>
          <w:lang w:val="en-US"/>
        </w:rPr>
        <w:t>, PART</w:t>
      </w:r>
    </w:p>
    <w:p w14:paraId="4DCF2802" w14:textId="5D1D4665" w:rsidR="00A360F7" w:rsidRDefault="00F44190" w:rsidP="004A2CF1">
      <w:r w:rsidRPr="003B34FA">
        <w:t>LEMMATIZE PHRASES</w:t>
      </w:r>
    </w:p>
    <w:p w14:paraId="2E0F99EA" w14:textId="2CB3C052" w:rsidR="00814FC6" w:rsidRDefault="00814FC6" w:rsidP="00B21839">
      <w:r>
        <w:t xml:space="preserve">Sprawdzać czy w </w:t>
      </w:r>
      <w:proofErr w:type="spellStart"/>
      <w:r>
        <w:t>cols_to_drop</w:t>
      </w:r>
      <w:proofErr w:type="spellEnd"/>
      <w:r>
        <w:t xml:space="preserve"> nie ma </w:t>
      </w:r>
      <w:proofErr w:type="spellStart"/>
      <w:r>
        <w:t>change</w:t>
      </w:r>
      <w:proofErr w:type="spellEnd"/>
      <w:r>
        <w:t xml:space="preserve"> – jako </w:t>
      </w:r>
      <w:proofErr w:type="spellStart"/>
      <w:r>
        <w:t>featurea</w:t>
      </w:r>
      <w:proofErr w:type="spellEnd"/>
      <w:r w:rsidR="00464563">
        <w:tab/>
      </w:r>
    </w:p>
    <w:p w14:paraId="3B7193A3" w14:textId="0F39A225" w:rsidR="00464563" w:rsidRDefault="00464563" w:rsidP="00B21839"/>
    <w:p w14:paraId="06688D69" w14:textId="7E9F4B2C" w:rsidR="003B34FA" w:rsidRDefault="003B34FA" w:rsidP="002D02FC">
      <w:proofErr w:type="spellStart"/>
      <w:r>
        <w:t>Uploadowanie</w:t>
      </w:r>
      <w:proofErr w:type="spellEnd"/>
      <w:r>
        <w:t xml:space="preserve"> własnych </w:t>
      </w:r>
      <w:proofErr w:type="spellStart"/>
      <w:r>
        <w:t>csv</w:t>
      </w:r>
      <w:proofErr w:type="spellEnd"/>
    </w:p>
    <w:p w14:paraId="4013D1A4" w14:textId="6B2F2727" w:rsidR="003B34FA" w:rsidRDefault="003B34FA" w:rsidP="002D02FC">
      <w:proofErr w:type="spellStart"/>
      <w:r>
        <w:t>Sciaganac</w:t>
      </w:r>
      <w:proofErr w:type="spellEnd"/>
      <w:r>
        <w:t xml:space="preserve"> index euro i </w:t>
      </w:r>
      <w:proofErr w:type="spellStart"/>
      <w:r>
        <w:t>pound</w:t>
      </w:r>
      <w:proofErr w:type="spellEnd"/>
    </w:p>
    <w:p w14:paraId="0AFDE2B5" w14:textId="003F8BDC" w:rsidR="00B27706" w:rsidRDefault="00073596" w:rsidP="002D02FC">
      <w:proofErr w:type="spellStart"/>
      <w:r>
        <w:t>Pokazac</w:t>
      </w:r>
      <w:proofErr w:type="spellEnd"/>
      <w:r>
        <w:t xml:space="preserve"> </w:t>
      </w:r>
      <w:proofErr w:type="spellStart"/>
      <w:r>
        <w:t>wplytowe</w:t>
      </w:r>
      <w:proofErr w:type="spellEnd"/>
      <w:r>
        <w:t xml:space="preserve"> </w:t>
      </w:r>
      <w:proofErr w:type="spellStart"/>
      <w:r>
        <w:t>featuery</w:t>
      </w:r>
      <w:proofErr w:type="spellEnd"/>
    </w:p>
    <w:p w14:paraId="5BCC9A39" w14:textId="572453B9" w:rsidR="004067BE" w:rsidRPr="004067BE" w:rsidRDefault="004067BE" w:rsidP="002D02FC">
      <w:r>
        <w:t xml:space="preserve">Sprawdzić </w:t>
      </w:r>
      <w:proofErr w:type="spellStart"/>
      <w:r>
        <w:t>wrapper</w:t>
      </w:r>
      <w:proofErr w:type="spellEnd"/>
      <w:r>
        <w:t xml:space="preserve"> może w tym nowym module?</w:t>
      </w:r>
      <w:r w:rsidR="000C40DA">
        <w:t xml:space="preserve"> </w:t>
      </w:r>
      <w:proofErr w:type="spellStart"/>
      <w:r w:rsidR="000C40DA">
        <w:t>mlxtend</w:t>
      </w:r>
      <w:proofErr w:type="spellEnd"/>
    </w:p>
    <w:p w14:paraId="40A38FC6" w14:textId="1D78B04C" w:rsidR="00073596" w:rsidRDefault="0059239C" w:rsidP="002D02FC">
      <w:proofErr w:type="spellStart"/>
      <w:r w:rsidRPr="004067BE">
        <w:t>Assosietion</w:t>
      </w:r>
      <w:proofErr w:type="spellEnd"/>
      <w:r w:rsidRPr="004067BE">
        <w:t xml:space="preserve"> </w:t>
      </w:r>
      <w:r w:rsidR="00A800CF">
        <w:t>znaleźć</w:t>
      </w:r>
    </w:p>
    <w:p w14:paraId="285ECD60" w14:textId="28BAF88B" w:rsidR="00A800CF" w:rsidRDefault="00A800CF" w:rsidP="002D02FC">
      <w:r>
        <w:t>Testy sentyment</w:t>
      </w:r>
    </w:p>
    <w:p w14:paraId="7BED9A08" w14:textId="737D2DC7" w:rsidR="00A800CF" w:rsidRDefault="00A800CF" w:rsidP="002D02FC">
      <w:r>
        <w:t xml:space="preserve">Testy </w:t>
      </w:r>
      <w:proofErr w:type="spellStart"/>
      <w:r>
        <w:t>main</w:t>
      </w:r>
      <w:proofErr w:type="spellEnd"/>
      <w:r>
        <w:t xml:space="preserve"> model</w:t>
      </w:r>
    </w:p>
    <w:p w14:paraId="14736117" w14:textId="65367299" w:rsidR="00BD13E8" w:rsidRDefault="00B57EE9" w:rsidP="00C63225">
      <w:proofErr w:type="gramStart"/>
      <w:r>
        <w:t>Plik</w:t>
      </w:r>
      <w:proofErr w:type="gramEnd"/>
      <w:r>
        <w:t xml:space="preserve"> który przetwarza </w:t>
      </w:r>
      <w:proofErr w:type="spellStart"/>
      <w:r>
        <w:t>tweety</w:t>
      </w:r>
      <w:proofErr w:type="spellEnd"/>
    </w:p>
    <w:sectPr w:rsidR="00BD13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0NDK2NDA3MTAxMjBU0lEKTi0uzszPAykwqgUAWt/NZCwAAAA="/>
  </w:docVars>
  <w:rsids>
    <w:rsidRoot w:val="00331524"/>
    <w:rsid w:val="00000D5D"/>
    <w:rsid w:val="000110BF"/>
    <w:rsid w:val="00021D3F"/>
    <w:rsid w:val="0002798A"/>
    <w:rsid w:val="00041AFF"/>
    <w:rsid w:val="000457B2"/>
    <w:rsid w:val="00052123"/>
    <w:rsid w:val="000636D9"/>
    <w:rsid w:val="00073596"/>
    <w:rsid w:val="00077538"/>
    <w:rsid w:val="000A71F7"/>
    <w:rsid w:val="000C40DA"/>
    <w:rsid w:val="000D0CE1"/>
    <w:rsid w:val="000D4FE5"/>
    <w:rsid w:val="000D5B12"/>
    <w:rsid w:val="000F3B3C"/>
    <w:rsid w:val="000F67BE"/>
    <w:rsid w:val="00103FE6"/>
    <w:rsid w:val="00127868"/>
    <w:rsid w:val="001307C5"/>
    <w:rsid w:val="0013531C"/>
    <w:rsid w:val="0015487D"/>
    <w:rsid w:val="00176B2F"/>
    <w:rsid w:val="001E53E4"/>
    <w:rsid w:val="001F257F"/>
    <w:rsid w:val="00202865"/>
    <w:rsid w:val="00224A05"/>
    <w:rsid w:val="00256418"/>
    <w:rsid w:val="002704ED"/>
    <w:rsid w:val="002B3C42"/>
    <w:rsid w:val="002B71EF"/>
    <w:rsid w:val="002D02FC"/>
    <w:rsid w:val="00305B95"/>
    <w:rsid w:val="00307520"/>
    <w:rsid w:val="003165E6"/>
    <w:rsid w:val="00331524"/>
    <w:rsid w:val="00336380"/>
    <w:rsid w:val="003A3054"/>
    <w:rsid w:val="003B34FA"/>
    <w:rsid w:val="003E332E"/>
    <w:rsid w:val="003F161F"/>
    <w:rsid w:val="003F1CA2"/>
    <w:rsid w:val="004067BE"/>
    <w:rsid w:val="00416B4F"/>
    <w:rsid w:val="0042273F"/>
    <w:rsid w:val="00427F51"/>
    <w:rsid w:val="004312F7"/>
    <w:rsid w:val="00464563"/>
    <w:rsid w:val="004A2BCA"/>
    <w:rsid w:val="004A2CF1"/>
    <w:rsid w:val="004B2B4F"/>
    <w:rsid w:val="004E051A"/>
    <w:rsid w:val="004E36AC"/>
    <w:rsid w:val="004F191C"/>
    <w:rsid w:val="004F54E3"/>
    <w:rsid w:val="004F6849"/>
    <w:rsid w:val="00500B50"/>
    <w:rsid w:val="005121CC"/>
    <w:rsid w:val="00512816"/>
    <w:rsid w:val="005276B3"/>
    <w:rsid w:val="0053213B"/>
    <w:rsid w:val="00575824"/>
    <w:rsid w:val="00581777"/>
    <w:rsid w:val="005833AD"/>
    <w:rsid w:val="0059239C"/>
    <w:rsid w:val="005A71D6"/>
    <w:rsid w:val="005B792E"/>
    <w:rsid w:val="005C39D5"/>
    <w:rsid w:val="005C6D05"/>
    <w:rsid w:val="005D6A59"/>
    <w:rsid w:val="00623DD7"/>
    <w:rsid w:val="006869B0"/>
    <w:rsid w:val="006A0A9E"/>
    <w:rsid w:val="006A0E4A"/>
    <w:rsid w:val="006B65BE"/>
    <w:rsid w:val="006C67EF"/>
    <w:rsid w:val="0071130B"/>
    <w:rsid w:val="0072677C"/>
    <w:rsid w:val="00733712"/>
    <w:rsid w:val="007360E9"/>
    <w:rsid w:val="007456FB"/>
    <w:rsid w:val="007634EB"/>
    <w:rsid w:val="00766B37"/>
    <w:rsid w:val="00783E4C"/>
    <w:rsid w:val="007947A9"/>
    <w:rsid w:val="00795C34"/>
    <w:rsid w:val="007A75B2"/>
    <w:rsid w:val="007C121C"/>
    <w:rsid w:val="007C12E9"/>
    <w:rsid w:val="007D124F"/>
    <w:rsid w:val="007F2AE8"/>
    <w:rsid w:val="00801871"/>
    <w:rsid w:val="00814FC6"/>
    <w:rsid w:val="00820B39"/>
    <w:rsid w:val="00830DE7"/>
    <w:rsid w:val="0083445A"/>
    <w:rsid w:val="00875789"/>
    <w:rsid w:val="008A2A9B"/>
    <w:rsid w:val="008A2EF7"/>
    <w:rsid w:val="008A39F9"/>
    <w:rsid w:val="008B76D4"/>
    <w:rsid w:val="008E38D5"/>
    <w:rsid w:val="00910EEE"/>
    <w:rsid w:val="00923142"/>
    <w:rsid w:val="0095216E"/>
    <w:rsid w:val="00957BF6"/>
    <w:rsid w:val="00983DE2"/>
    <w:rsid w:val="009A2C4A"/>
    <w:rsid w:val="009D7B05"/>
    <w:rsid w:val="009F5429"/>
    <w:rsid w:val="00A039EE"/>
    <w:rsid w:val="00A05B5F"/>
    <w:rsid w:val="00A1014F"/>
    <w:rsid w:val="00A23D70"/>
    <w:rsid w:val="00A25F3F"/>
    <w:rsid w:val="00A2663F"/>
    <w:rsid w:val="00A360F7"/>
    <w:rsid w:val="00A43B79"/>
    <w:rsid w:val="00A51922"/>
    <w:rsid w:val="00A5587F"/>
    <w:rsid w:val="00A57F07"/>
    <w:rsid w:val="00A71C52"/>
    <w:rsid w:val="00A800CF"/>
    <w:rsid w:val="00A87DAB"/>
    <w:rsid w:val="00A91505"/>
    <w:rsid w:val="00A95EE4"/>
    <w:rsid w:val="00AA2D3A"/>
    <w:rsid w:val="00AA7BD6"/>
    <w:rsid w:val="00AD04ED"/>
    <w:rsid w:val="00AE2392"/>
    <w:rsid w:val="00B21839"/>
    <w:rsid w:val="00B21CD9"/>
    <w:rsid w:val="00B24F10"/>
    <w:rsid w:val="00B27706"/>
    <w:rsid w:val="00B57EE9"/>
    <w:rsid w:val="00B97BD7"/>
    <w:rsid w:val="00BD13E8"/>
    <w:rsid w:val="00BD59BC"/>
    <w:rsid w:val="00BD6527"/>
    <w:rsid w:val="00BE6A4C"/>
    <w:rsid w:val="00BF0E91"/>
    <w:rsid w:val="00C01366"/>
    <w:rsid w:val="00C01FC3"/>
    <w:rsid w:val="00C2018F"/>
    <w:rsid w:val="00C217CF"/>
    <w:rsid w:val="00C30AA9"/>
    <w:rsid w:val="00C43D60"/>
    <w:rsid w:val="00C44E22"/>
    <w:rsid w:val="00C63225"/>
    <w:rsid w:val="00C72532"/>
    <w:rsid w:val="00C740A3"/>
    <w:rsid w:val="00C75B0F"/>
    <w:rsid w:val="00C97000"/>
    <w:rsid w:val="00CC0806"/>
    <w:rsid w:val="00CD0427"/>
    <w:rsid w:val="00CD4AC7"/>
    <w:rsid w:val="00CD6EB5"/>
    <w:rsid w:val="00CF70B0"/>
    <w:rsid w:val="00D0008F"/>
    <w:rsid w:val="00D12CB9"/>
    <w:rsid w:val="00D24E27"/>
    <w:rsid w:val="00D33C92"/>
    <w:rsid w:val="00D605F8"/>
    <w:rsid w:val="00D64380"/>
    <w:rsid w:val="00D6573A"/>
    <w:rsid w:val="00D92FD9"/>
    <w:rsid w:val="00D95CF4"/>
    <w:rsid w:val="00DA2B4E"/>
    <w:rsid w:val="00DB75FC"/>
    <w:rsid w:val="00DC0B4E"/>
    <w:rsid w:val="00DE0926"/>
    <w:rsid w:val="00DE7ED1"/>
    <w:rsid w:val="00DF5E68"/>
    <w:rsid w:val="00E1718F"/>
    <w:rsid w:val="00E20186"/>
    <w:rsid w:val="00E67369"/>
    <w:rsid w:val="00EB2C35"/>
    <w:rsid w:val="00EB40AC"/>
    <w:rsid w:val="00EB6C2C"/>
    <w:rsid w:val="00EE4AA6"/>
    <w:rsid w:val="00F16EBF"/>
    <w:rsid w:val="00F170C0"/>
    <w:rsid w:val="00F44190"/>
    <w:rsid w:val="00F61421"/>
    <w:rsid w:val="00F6224F"/>
    <w:rsid w:val="00F62444"/>
    <w:rsid w:val="00F976E6"/>
    <w:rsid w:val="00FB1996"/>
    <w:rsid w:val="00FF7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37C594"/>
  <w15:chartTrackingRefBased/>
  <w15:docId w15:val="{71AA3933-7E41-471B-B1B0-4F8F1F058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B218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B21839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1E53E4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E53E4"/>
    <w:rPr>
      <w:color w:val="808080"/>
      <w:shd w:val="clear" w:color="auto" w:fill="E6E6E6"/>
    </w:rPr>
  </w:style>
  <w:style w:type="paragraph" w:styleId="NormalnyWeb">
    <w:name w:val="Normal (Web)"/>
    <w:basedOn w:val="Normalny"/>
    <w:uiPriority w:val="99"/>
    <w:semiHidden/>
    <w:unhideWhenUsed/>
    <w:rsid w:val="009D7B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25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7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tweepy.readthedocs.io/en/v3.5.0/getting_started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00</TotalTime>
  <Pages>7</Pages>
  <Words>1306</Words>
  <Characters>7839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uś</dc:creator>
  <cp:keywords/>
  <dc:description/>
  <cp:lastModifiedBy>Aluś</cp:lastModifiedBy>
  <cp:revision>154</cp:revision>
  <dcterms:created xsi:type="dcterms:W3CDTF">2018-03-12T17:10:00Z</dcterms:created>
  <dcterms:modified xsi:type="dcterms:W3CDTF">2018-04-14T21:10:00Z</dcterms:modified>
</cp:coreProperties>
</file>